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2D425" w14:textId="4FC27B65" w:rsidR="002414C8" w:rsidRPr="002414C8" w:rsidRDefault="002414C8">
      <w:pPr>
        <w:rPr>
          <w:szCs w:val="21"/>
        </w:rPr>
      </w:pPr>
      <w:r w:rsidRPr="002414C8">
        <w:rPr>
          <w:rFonts w:ascii="Times New Roman" w:hAnsi="Times New Roman" w:cs="Times New Roman"/>
          <w:szCs w:val="21"/>
        </w:rPr>
        <w:t>Table</w:t>
      </w:r>
      <w:r w:rsidR="002935CF">
        <w:rPr>
          <w:rFonts w:ascii="Times New Roman" w:hAnsi="Times New Roman" w:cs="Times New Roman"/>
          <w:szCs w:val="21"/>
        </w:rPr>
        <w:t xml:space="preserve"> s1</w:t>
      </w:r>
      <w:r w:rsidRPr="002414C8">
        <w:rPr>
          <w:rFonts w:ascii="Times New Roman" w:hAnsi="Times New Roman" w:cs="Times New Roman"/>
          <w:szCs w:val="21"/>
        </w:rPr>
        <w:t xml:space="preserve"> General characteristics of the included neonates</w:t>
      </w:r>
    </w:p>
    <w:tbl>
      <w:tblPr>
        <w:tblStyle w:val="4"/>
        <w:tblW w:w="5000" w:type="pct"/>
        <w:tblLayout w:type="fixed"/>
        <w:tblLook w:val="04A0" w:firstRow="1" w:lastRow="0" w:firstColumn="1" w:lastColumn="0" w:noHBand="0" w:noVBand="1"/>
      </w:tblPr>
      <w:tblGrid>
        <w:gridCol w:w="1272"/>
        <w:gridCol w:w="994"/>
        <w:gridCol w:w="712"/>
        <w:gridCol w:w="1114"/>
        <w:gridCol w:w="1153"/>
        <w:gridCol w:w="1276"/>
        <w:gridCol w:w="1561"/>
        <w:gridCol w:w="2127"/>
        <w:gridCol w:w="709"/>
        <w:gridCol w:w="3040"/>
      </w:tblGrid>
      <w:tr w:rsidR="008371C0" w:rsidRPr="008371C0" w14:paraId="3B30B1DC" w14:textId="346BA84C" w:rsidTr="007A7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CEBA379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bookmarkStart w:id="0" w:name="_Hlk57315003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Reference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EB24DB" w14:textId="77777777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ountry</w:t>
            </w:r>
          </w:p>
        </w:tc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5F1E5D5" w14:textId="04DE9BE1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Sample</w:t>
            </w: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C0B1B63" w14:textId="7CE38984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/</w:t>
            </w:r>
            <w:r w:rsidR="00BE4E68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2653DF" w14:textId="77777777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GA (weeks)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6C609C" w14:textId="1BA766A9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BW (g)</w:t>
            </w:r>
          </w:p>
        </w:tc>
        <w:tc>
          <w:tcPr>
            <w:tcW w:w="55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5FB0F8" w14:textId="77777777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ode of delivery</w:t>
            </w:r>
          </w:p>
          <w:p w14:paraId="16C32F45" w14:textId="418CC82D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/ Vaginal</w:t>
            </w: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8F92170" w14:textId="04FE4752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ternal manifestation</w:t>
            </w:r>
            <w:r w:rsidR="006412D3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 xml:space="preserve">, 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days onset before delivery</w:t>
            </w:r>
          </w:p>
        </w:tc>
        <w:tc>
          <w:tcPr>
            <w:tcW w:w="2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3EE053" w14:textId="77777777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Days at onset</w:t>
            </w:r>
          </w:p>
        </w:tc>
        <w:tc>
          <w:tcPr>
            <w:tcW w:w="1089" w:type="pct"/>
            <w:tcBorders>
              <w:top w:val="single" w:sz="4" w:space="0" w:color="auto"/>
              <w:bottom w:val="single" w:sz="4" w:space="0" w:color="auto"/>
            </w:tcBorders>
          </w:tcPr>
          <w:p w14:paraId="21242D53" w14:textId="51264219" w:rsidR="0030437C" w:rsidRPr="008371C0" w:rsidRDefault="0030437C" w:rsidP="00BB208E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Outcome, last follow-up</w:t>
            </w:r>
          </w:p>
        </w:tc>
      </w:tr>
      <w:tr w:rsidR="008371C0" w:rsidRPr="008371C0" w14:paraId="5D4E80BA" w14:textId="4DF08D8E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tcBorders>
              <w:top w:val="single" w:sz="4" w:space="0" w:color="auto"/>
            </w:tcBorders>
            <w:noWrap/>
            <w:hideMark/>
          </w:tcPr>
          <w:p w14:paraId="5654AFB1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iyata, 2014</w:t>
            </w:r>
          </w:p>
        </w:tc>
        <w:tc>
          <w:tcPr>
            <w:tcW w:w="356" w:type="pct"/>
            <w:tcBorders>
              <w:top w:val="single" w:sz="4" w:space="0" w:color="auto"/>
            </w:tcBorders>
            <w:noWrap/>
            <w:hideMark/>
          </w:tcPr>
          <w:p w14:paraId="09E4EEA6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Japan</w:t>
            </w:r>
          </w:p>
        </w:tc>
        <w:tc>
          <w:tcPr>
            <w:tcW w:w="255" w:type="pct"/>
            <w:tcBorders>
              <w:top w:val="single" w:sz="4" w:space="0" w:color="auto"/>
            </w:tcBorders>
            <w:noWrap/>
            <w:hideMark/>
          </w:tcPr>
          <w:p w14:paraId="2EA40583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tcBorders>
              <w:top w:val="single" w:sz="4" w:space="0" w:color="auto"/>
            </w:tcBorders>
            <w:noWrap/>
            <w:hideMark/>
          </w:tcPr>
          <w:p w14:paraId="657436B3" w14:textId="15BC062D" w:rsidR="0030437C" w:rsidRPr="008371C0" w:rsidRDefault="00BE4E68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</w:p>
        </w:tc>
        <w:tc>
          <w:tcPr>
            <w:tcW w:w="413" w:type="pct"/>
            <w:tcBorders>
              <w:top w:val="single" w:sz="4" w:space="0" w:color="auto"/>
            </w:tcBorders>
            <w:noWrap/>
            <w:hideMark/>
          </w:tcPr>
          <w:p w14:paraId="36634F23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8</w:t>
            </w:r>
          </w:p>
        </w:tc>
        <w:tc>
          <w:tcPr>
            <w:tcW w:w="457" w:type="pct"/>
            <w:tcBorders>
              <w:top w:val="single" w:sz="4" w:space="0" w:color="auto"/>
            </w:tcBorders>
            <w:noWrap/>
            <w:hideMark/>
          </w:tcPr>
          <w:p w14:paraId="1ADFD0F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372</w:t>
            </w:r>
          </w:p>
        </w:tc>
        <w:tc>
          <w:tcPr>
            <w:tcW w:w="559" w:type="pct"/>
            <w:tcBorders>
              <w:top w:val="single" w:sz="4" w:space="0" w:color="auto"/>
            </w:tcBorders>
            <w:noWrap/>
            <w:hideMark/>
          </w:tcPr>
          <w:p w14:paraId="175FCEF3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762" w:type="pct"/>
            <w:tcBorders>
              <w:top w:val="single" w:sz="4" w:space="0" w:color="auto"/>
            </w:tcBorders>
            <w:noWrap/>
            <w:hideMark/>
          </w:tcPr>
          <w:p w14:paraId="5192FD7E" w14:textId="454E66F5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 and diarrhea, 3 days</w:t>
            </w:r>
          </w:p>
        </w:tc>
        <w:tc>
          <w:tcPr>
            <w:tcW w:w="254" w:type="pct"/>
            <w:tcBorders>
              <w:top w:val="single" w:sz="4" w:space="0" w:color="auto"/>
            </w:tcBorders>
            <w:noWrap/>
            <w:hideMark/>
          </w:tcPr>
          <w:p w14:paraId="01EC3233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</w:t>
            </w:r>
          </w:p>
        </w:tc>
        <w:tc>
          <w:tcPr>
            <w:tcW w:w="1089" w:type="pct"/>
            <w:tcBorders>
              <w:top w:val="single" w:sz="4" w:space="0" w:color="auto"/>
            </w:tcBorders>
          </w:tcPr>
          <w:p w14:paraId="207361EC" w14:textId="3D664AD3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68 days</w:t>
            </w:r>
          </w:p>
        </w:tc>
      </w:tr>
      <w:tr w:rsidR="008371C0" w:rsidRPr="008371C0" w14:paraId="02FFF036" w14:textId="05804C5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27AD543D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Pedrosa, 2013</w:t>
            </w:r>
          </w:p>
        </w:tc>
        <w:tc>
          <w:tcPr>
            <w:tcW w:w="356" w:type="pct"/>
            <w:noWrap/>
            <w:hideMark/>
          </w:tcPr>
          <w:p w14:paraId="3F856B85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Portugal</w:t>
            </w:r>
          </w:p>
        </w:tc>
        <w:tc>
          <w:tcPr>
            <w:tcW w:w="255" w:type="pct"/>
            <w:noWrap/>
            <w:hideMark/>
          </w:tcPr>
          <w:p w14:paraId="7C7AB277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0A1D87AE" w14:textId="2088C1CC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29EAC8D9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  <w:hideMark/>
          </w:tcPr>
          <w:p w14:paraId="2F27EDDF" w14:textId="6CE428EC" w:rsidR="0030437C" w:rsidRPr="008371C0" w:rsidRDefault="007C6216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29DD50F7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2A77DC1D" w14:textId="3BDB081E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, 0</w:t>
            </w:r>
          </w:p>
        </w:tc>
        <w:tc>
          <w:tcPr>
            <w:tcW w:w="254" w:type="pct"/>
            <w:noWrap/>
            <w:hideMark/>
          </w:tcPr>
          <w:p w14:paraId="743A7DFB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25FD6286" w14:textId="0B6003AC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8 days</w:t>
            </w:r>
          </w:p>
        </w:tc>
      </w:tr>
      <w:tr w:rsidR="008371C0" w:rsidRPr="008371C0" w14:paraId="4AE49B58" w14:textId="04B97C02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2FAEFBFE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Torres-Torres, 2015</w:t>
            </w:r>
          </w:p>
        </w:tc>
        <w:tc>
          <w:tcPr>
            <w:tcW w:w="356" w:type="pct"/>
            <w:noWrap/>
            <w:hideMark/>
          </w:tcPr>
          <w:p w14:paraId="670617D7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  <w:hideMark/>
          </w:tcPr>
          <w:p w14:paraId="6FCD7868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38911DCD" w14:textId="32782C24" w:rsidR="0030437C" w:rsidRPr="008371C0" w:rsidRDefault="00BE4E68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  <w:hideMark/>
          </w:tcPr>
          <w:p w14:paraId="32310A3B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3</w:t>
            </w:r>
          </w:p>
        </w:tc>
        <w:tc>
          <w:tcPr>
            <w:tcW w:w="457" w:type="pct"/>
            <w:noWrap/>
            <w:hideMark/>
          </w:tcPr>
          <w:p w14:paraId="1E623B39" w14:textId="1C84FB0B" w:rsidR="0030437C" w:rsidRPr="008371C0" w:rsidRDefault="007C6216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3986BF9E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0171D5F0" w14:textId="6400E486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ild cough, 1 week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; 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brile and tachycardic, 0</w:t>
            </w:r>
          </w:p>
        </w:tc>
        <w:tc>
          <w:tcPr>
            <w:tcW w:w="254" w:type="pct"/>
            <w:noWrap/>
            <w:hideMark/>
          </w:tcPr>
          <w:p w14:paraId="4A2D6766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5AD71D96" w14:textId="0448A29B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4 months</w:t>
            </w:r>
          </w:p>
        </w:tc>
      </w:tr>
      <w:tr w:rsidR="008371C0" w:rsidRPr="008371C0" w14:paraId="585C1566" w14:textId="0996DA90" w:rsidTr="007A7296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3F2854B0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Yen, 2015</w:t>
            </w:r>
          </w:p>
        </w:tc>
        <w:tc>
          <w:tcPr>
            <w:tcW w:w="356" w:type="pct"/>
            <w:noWrap/>
            <w:hideMark/>
          </w:tcPr>
          <w:p w14:paraId="0945B5FD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Taiwan, China</w:t>
            </w:r>
          </w:p>
        </w:tc>
        <w:tc>
          <w:tcPr>
            <w:tcW w:w="255" w:type="pct"/>
            <w:noWrap/>
            <w:hideMark/>
          </w:tcPr>
          <w:p w14:paraId="52635A6A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67</w:t>
            </w:r>
          </w:p>
        </w:tc>
        <w:tc>
          <w:tcPr>
            <w:tcW w:w="399" w:type="pct"/>
            <w:noWrap/>
            <w:hideMark/>
          </w:tcPr>
          <w:p w14:paraId="4890747E" w14:textId="4FA22029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/</w:t>
            </w:r>
            <w:r w:rsidR="00BE4E68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 xml:space="preserve">: 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8/29</w:t>
            </w:r>
          </w:p>
        </w:tc>
        <w:tc>
          <w:tcPr>
            <w:tcW w:w="413" w:type="pct"/>
            <w:noWrap/>
            <w:hideMark/>
          </w:tcPr>
          <w:p w14:paraId="68D1D366" w14:textId="6A49B761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Preterm</w:t>
            </w:r>
            <w:r w:rsidR="0078670A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/</w:t>
            </w:r>
            <w:r w:rsidR="003B69EE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ull-term</w:t>
            </w:r>
            <w:r w:rsidR="0078670A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: 27/40</w:t>
            </w:r>
          </w:p>
        </w:tc>
        <w:tc>
          <w:tcPr>
            <w:tcW w:w="457" w:type="pct"/>
            <w:noWrap/>
            <w:hideMark/>
          </w:tcPr>
          <w:p w14:paraId="54A7D0C9" w14:textId="0FFCF341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500–3150</w:t>
            </w:r>
          </w:p>
        </w:tc>
        <w:tc>
          <w:tcPr>
            <w:tcW w:w="559" w:type="pct"/>
            <w:noWrap/>
            <w:hideMark/>
          </w:tcPr>
          <w:p w14:paraId="45019BF7" w14:textId="107E8369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  <w:r w:rsidR="0078670A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/</w:t>
            </w:r>
            <w:r w:rsidR="00BB208E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V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ginal</w:t>
            </w:r>
            <w:r w:rsidR="0078670A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:34/33</w:t>
            </w:r>
          </w:p>
        </w:tc>
        <w:tc>
          <w:tcPr>
            <w:tcW w:w="762" w:type="pct"/>
            <w:noWrap/>
            <w:hideMark/>
          </w:tcPr>
          <w:p w14:paraId="69C9309D" w14:textId="4986E8B0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  <w:hideMark/>
          </w:tcPr>
          <w:p w14:paraId="4878AB9A" w14:textId="6A27FBBA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&lt;7</w:t>
            </w:r>
            <w:r w:rsidR="00BB208E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 xml:space="preserve">: 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8</w:t>
            </w:r>
          </w:p>
        </w:tc>
        <w:tc>
          <w:tcPr>
            <w:tcW w:w="1089" w:type="pct"/>
          </w:tcPr>
          <w:p w14:paraId="7B4B7C55" w14:textId="3EA93D49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6412D3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/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6412D3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: 52/15</w:t>
            </w:r>
          </w:p>
        </w:tc>
      </w:tr>
      <w:tr w:rsidR="008371C0" w:rsidRPr="008371C0" w14:paraId="0065AF12" w14:textId="19EDC7A9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5FADDDD1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Bersani</w:t>
            </w:r>
            <w:proofErr w:type="spellEnd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, 2020</w:t>
            </w:r>
          </w:p>
        </w:tc>
        <w:tc>
          <w:tcPr>
            <w:tcW w:w="356" w:type="pct"/>
            <w:noWrap/>
            <w:hideMark/>
          </w:tcPr>
          <w:p w14:paraId="2C238D1E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Italy</w:t>
            </w:r>
          </w:p>
        </w:tc>
        <w:tc>
          <w:tcPr>
            <w:tcW w:w="255" w:type="pct"/>
            <w:noWrap/>
            <w:hideMark/>
          </w:tcPr>
          <w:p w14:paraId="6AE98AD7" w14:textId="1DD0A91E" w:rsidR="0030437C" w:rsidRPr="008371C0" w:rsidRDefault="00BB208E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399" w:type="pct"/>
            <w:noWrap/>
            <w:hideMark/>
          </w:tcPr>
          <w:p w14:paraId="1C805D3C" w14:textId="1F880611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  <w:hideMark/>
          </w:tcPr>
          <w:p w14:paraId="0385757B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  <w:hideMark/>
          </w:tcPr>
          <w:p w14:paraId="31F8A961" w14:textId="6A3A397C" w:rsidR="0030437C" w:rsidRPr="008371C0" w:rsidRDefault="007C6216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2B86C2D5" w14:textId="6C4DD1B0" w:rsidR="0030437C" w:rsidRPr="008371C0" w:rsidRDefault="00FB78DE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  <w:hideMark/>
          </w:tcPr>
          <w:p w14:paraId="6BED41FD" w14:textId="371480F7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 and mild diarrhea, 2 months</w:t>
            </w:r>
          </w:p>
        </w:tc>
        <w:tc>
          <w:tcPr>
            <w:tcW w:w="254" w:type="pct"/>
            <w:noWrap/>
            <w:hideMark/>
          </w:tcPr>
          <w:p w14:paraId="6DBCD5DF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6</w:t>
            </w:r>
          </w:p>
        </w:tc>
        <w:tc>
          <w:tcPr>
            <w:tcW w:w="1089" w:type="pct"/>
          </w:tcPr>
          <w:p w14:paraId="52115EC2" w14:textId="225FE533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7 days</w:t>
            </w:r>
          </w:p>
        </w:tc>
      </w:tr>
      <w:tr w:rsidR="008371C0" w:rsidRPr="008371C0" w14:paraId="17D5261B" w14:textId="7F6D1370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57F9FE1C" w14:textId="001A2595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2C965755" w14:textId="062083D9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1EA133F8" w14:textId="68F4B006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29536DA3" w14:textId="68D8D06F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00A1D711" w14:textId="1630D41B" w:rsidR="0030437C" w:rsidRPr="008371C0" w:rsidRDefault="00BB208E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  <w:hideMark/>
          </w:tcPr>
          <w:p w14:paraId="5BC45A47" w14:textId="0E57237F" w:rsidR="0030437C" w:rsidRPr="008371C0" w:rsidRDefault="007C6216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16C82AFE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1825FF02" w14:textId="44953C7D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 and diarrhea, 6 weeks</w:t>
            </w:r>
          </w:p>
        </w:tc>
        <w:tc>
          <w:tcPr>
            <w:tcW w:w="254" w:type="pct"/>
            <w:noWrap/>
            <w:hideMark/>
          </w:tcPr>
          <w:p w14:paraId="236C9677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1089" w:type="pct"/>
          </w:tcPr>
          <w:p w14:paraId="168F9D29" w14:textId="5794C356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7 months</w:t>
            </w:r>
          </w:p>
        </w:tc>
      </w:tr>
      <w:tr w:rsidR="008371C0" w:rsidRPr="008371C0" w14:paraId="36D7C272" w14:textId="1E8CEFE9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6723893C" w14:textId="3E44C78C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5954C22C" w14:textId="6FA80A3B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23AA0A19" w14:textId="0E11C501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4D521B13" w14:textId="6B5185A5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  <w:hideMark/>
          </w:tcPr>
          <w:p w14:paraId="61E5985E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2</w:t>
            </w:r>
          </w:p>
        </w:tc>
        <w:tc>
          <w:tcPr>
            <w:tcW w:w="457" w:type="pct"/>
            <w:noWrap/>
            <w:hideMark/>
          </w:tcPr>
          <w:p w14:paraId="401340A4" w14:textId="61F92853" w:rsidR="0030437C" w:rsidRPr="008371C0" w:rsidRDefault="007C6216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3DA39C09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48A5D18C" w14:textId="6E093E3C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brile episode, 1 month</w:t>
            </w:r>
          </w:p>
        </w:tc>
        <w:tc>
          <w:tcPr>
            <w:tcW w:w="254" w:type="pct"/>
            <w:noWrap/>
            <w:hideMark/>
          </w:tcPr>
          <w:p w14:paraId="5FE387A6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1089" w:type="pct"/>
          </w:tcPr>
          <w:p w14:paraId="1FDC7219" w14:textId="1E241746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2 days</w:t>
            </w:r>
          </w:p>
        </w:tc>
      </w:tr>
      <w:tr w:rsidR="008371C0" w:rsidRPr="008371C0" w14:paraId="4DF6373C" w14:textId="6711E240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0E4B72C6" w14:textId="1C9D5CCA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7F7EC3DB" w14:textId="5BFD85D3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3D2CB606" w14:textId="5ABF5D4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774FDB9E" w14:textId="59A30FFF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/</w:t>
            </w:r>
            <w:r w:rsidR="00BE4E68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 xml:space="preserve">: 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/1</w:t>
            </w:r>
          </w:p>
        </w:tc>
        <w:tc>
          <w:tcPr>
            <w:tcW w:w="413" w:type="pct"/>
            <w:noWrap/>
            <w:hideMark/>
          </w:tcPr>
          <w:p w14:paraId="4DA93BA0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  <w:hideMark/>
          </w:tcPr>
          <w:p w14:paraId="70615372" w14:textId="6BCE0A07" w:rsidR="0030437C" w:rsidRPr="008371C0" w:rsidRDefault="007C6216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60CB32F3" w14:textId="3C6ACB60" w:rsidR="0030437C" w:rsidRPr="008371C0" w:rsidRDefault="00FB78DE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  <w:hideMark/>
          </w:tcPr>
          <w:p w14:paraId="6E6E7BE7" w14:textId="370936C3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  <w:hideMark/>
          </w:tcPr>
          <w:p w14:paraId="12D34477" w14:textId="5363B4CF" w:rsidR="0030437C" w:rsidRPr="008371C0" w:rsidRDefault="00F348E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0</w:t>
            </w:r>
          </w:p>
        </w:tc>
        <w:tc>
          <w:tcPr>
            <w:tcW w:w="1089" w:type="pct"/>
          </w:tcPr>
          <w:p w14:paraId="3421A1CB" w14:textId="5A7AF874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tr w:rsidR="008371C0" w:rsidRPr="008371C0" w14:paraId="7F734859" w14:textId="0948BBD8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79B1E6DD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Pino-Ramirez, 2008</w:t>
            </w:r>
          </w:p>
        </w:tc>
        <w:tc>
          <w:tcPr>
            <w:tcW w:w="356" w:type="pct"/>
            <w:noWrap/>
            <w:hideMark/>
          </w:tcPr>
          <w:p w14:paraId="38F2A5F8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Spain</w:t>
            </w:r>
          </w:p>
        </w:tc>
        <w:tc>
          <w:tcPr>
            <w:tcW w:w="255" w:type="pct"/>
            <w:noWrap/>
            <w:hideMark/>
          </w:tcPr>
          <w:p w14:paraId="4FD5F455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5E0B4787" w14:textId="0252BD15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  <w:hideMark/>
          </w:tcPr>
          <w:p w14:paraId="71C40066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  <w:hideMark/>
          </w:tcPr>
          <w:p w14:paraId="07503AA6" w14:textId="3CA9AD57" w:rsidR="0030437C" w:rsidRPr="008371C0" w:rsidRDefault="007C6216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2BE6B3DE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4C8F2304" w14:textId="2B143BCE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lu-like syndrome, 1 week</w:t>
            </w:r>
          </w:p>
        </w:tc>
        <w:tc>
          <w:tcPr>
            <w:tcW w:w="254" w:type="pct"/>
            <w:noWrap/>
            <w:hideMark/>
          </w:tcPr>
          <w:p w14:paraId="53159EA0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465B11CE" w14:textId="512C77EF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years</w:t>
            </w:r>
          </w:p>
        </w:tc>
      </w:tr>
      <w:tr w:rsidR="008371C0" w:rsidRPr="008371C0" w14:paraId="6A72AEEA" w14:textId="2EC6D87D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04AB7193" w14:textId="2803E4B1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4030D5F7" w14:textId="38692980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2C8D3C19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41475CFB" w14:textId="0A65E6C5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  <w:hideMark/>
          </w:tcPr>
          <w:p w14:paraId="69C6D11D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  <w:hideMark/>
          </w:tcPr>
          <w:p w14:paraId="0B512DC4" w14:textId="46093D7D" w:rsidR="0030437C" w:rsidRPr="008371C0" w:rsidRDefault="007C6216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44555EB7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1A1F7A42" w14:textId="3F37249B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lu-like syndrome, 1 week</w:t>
            </w:r>
          </w:p>
        </w:tc>
        <w:tc>
          <w:tcPr>
            <w:tcW w:w="254" w:type="pct"/>
            <w:noWrap/>
            <w:hideMark/>
          </w:tcPr>
          <w:p w14:paraId="15D012EC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1089" w:type="pct"/>
          </w:tcPr>
          <w:p w14:paraId="1D6C0649" w14:textId="102781AA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years</w:t>
            </w:r>
          </w:p>
        </w:tc>
      </w:tr>
      <w:tr w:rsidR="008371C0" w:rsidRPr="008371C0" w14:paraId="11092E9A" w14:textId="5439CDF3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4CAD3647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Rentz</w:t>
            </w:r>
            <w:proofErr w:type="spellEnd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, 2006</w:t>
            </w:r>
          </w:p>
        </w:tc>
        <w:tc>
          <w:tcPr>
            <w:tcW w:w="356" w:type="pct"/>
            <w:noWrap/>
            <w:hideMark/>
          </w:tcPr>
          <w:p w14:paraId="2C081185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  <w:hideMark/>
          </w:tcPr>
          <w:p w14:paraId="4C94D8FB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055501D5" w14:textId="0506126B" w:rsidR="0030437C" w:rsidRPr="008371C0" w:rsidRDefault="00BE4E68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  <w:hideMark/>
          </w:tcPr>
          <w:p w14:paraId="29340A6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  <w:hideMark/>
          </w:tcPr>
          <w:p w14:paraId="4C7F7924" w14:textId="783F4BB0" w:rsidR="0030437C" w:rsidRPr="008371C0" w:rsidRDefault="007C6216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5157399C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1A4A0637" w14:textId="5D6245F5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S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e abdominal pain, 0</w:t>
            </w:r>
          </w:p>
        </w:tc>
        <w:tc>
          <w:tcPr>
            <w:tcW w:w="254" w:type="pct"/>
            <w:noWrap/>
            <w:hideMark/>
          </w:tcPr>
          <w:p w14:paraId="56C9A699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6</w:t>
            </w:r>
          </w:p>
        </w:tc>
        <w:tc>
          <w:tcPr>
            <w:tcW w:w="1089" w:type="pct"/>
          </w:tcPr>
          <w:p w14:paraId="489EBC4B" w14:textId="5F9F2BD3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60 days</w:t>
            </w:r>
          </w:p>
        </w:tc>
      </w:tr>
      <w:tr w:rsidR="008371C0" w:rsidRPr="008371C0" w14:paraId="60F1EAA3" w14:textId="0CAA5AFF" w:rsidTr="007A7296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284D7674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Ling, 2006</w:t>
            </w:r>
          </w:p>
        </w:tc>
        <w:tc>
          <w:tcPr>
            <w:tcW w:w="356" w:type="pct"/>
            <w:noWrap/>
            <w:hideMark/>
          </w:tcPr>
          <w:p w14:paraId="3EC615EF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Hong Kong, China</w:t>
            </w:r>
          </w:p>
        </w:tc>
        <w:tc>
          <w:tcPr>
            <w:tcW w:w="255" w:type="pct"/>
            <w:noWrap/>
            <w:hideMark/>
          </w:tcPr>
          <w:p w14:paraId="50444AD7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66F7EBDA" w14:textId="68B722D9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  <w:hideMark/>
          </w:tcPr>
          <w:p w14:paraId="501FEA8D" w14:textId="59F48B20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ull-term</w:t>
            </w:r>
          </w:p>
        </w:tc>
        <w:tc>
          <w:tcPr>
            <w:tcW w:w="457" w:type="pct"/>
            <w:noWrap/>
            <w:hideMark/>
          </w:tcPr>
          <w:p w14:paraId="737613B0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105</w:t>
            </w:r>
          </w:p>
        </w:tc>
        <w:tc>
          <w:tcPr>
            <w:tcW w:w="559" w:type="pct"/>
            <w:noWrap/>
            <w:hideMark/>
          </w:tcPr>
          <w:p w14:paraId="13DE396E" w14:textId="3954B3A5" w:rsidR="0030437C" w:rsidRPr="008371C0" w:rsidRDefault="00FB78DE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  <w:hideMark/>
          </w:tcPr>
          <w:p w14:paraId="4F4DF96A" w14:textId="6ED87CAC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 with chills and rigors, 6 hours</w:t>
            </w:r>
          </w:p>
        </w:tc>
        <w:tc>
          <w:tcPr>
            <w:tcW w:w="254" w:type="pct"/>
            <w:noWrap/>
            <w:hideMark/>
          </w:tcPr>
          <w:p w14:paraId="58376A32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</w:t>
            </w:r>
          </w:p>
        </w:tc>
        <w:tc>
          <w:tcPr>
            <w:tcW w:w="1089" w:type="pct"/>
          </w:tcPr>
          <w:p w14:paraId="7E71A2A1" w14:textId="397661E5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3 days</w:t>
            </w:r>
          </w:p>
        </w:tc>
      </w:tr>
      <w:tr w:rsidR="008371C0" w:rsidRPr="008371C0" w14:paraId="64C09249" w14:textId="6878EAF4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3BC34D53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Wallot</w:t>
            </w:r>
            <w:proofErr w:type="spellEnd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, 2004</w:t>
            </w:r>
          </w:p>
        </w:tc>
        <w:tc>
          <w:tcPr>
            <w:tcW w:w="356" w:type="pct"/>
            <w:noWrap/>
            <w:hideMark/>
          </w:tcPr>
          <w:p w14:paraId="4E7A4863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Germany</w:t>
            </w:r>
          </w:p>
        </w:tc>
        <w:tc>
          <w:tcPr>
            <w:tcW w:w="255" w:type="pct"/>
            <w:noWrap/>
            <w:hideMark/>
          </w:tcPr>
          <w:p w14:paraId="4437D2A2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2C98746F" w14:textId="6E65FA98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6FB78928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3</w:t>
            </w:r>
          </w:p>
        </w:tc>
        <w:tc>
          <w:tcPr>
            <w:tcW w:w="457" w:type="pct"/>
            <w:noWrap/>
            <w:hideMark/>
          </w:tcPr>
          <w:p w14:paraId="6F15C4A1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110</w:t>
            </w:r>
          </w:p>
        </w:tc>
        <w:tc>
          <w:tcPr>
            <w:tcW w:w="559" w:type="pct"/>
            <w:noWrap/>
            <w:hideMark/>
          </w:tcPr>
          <w:p w14:paraId="3125537E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0000DE1F" w14:textId="24AEA94E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G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 xml:space="preserve">astrointestinal discomfort and 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diarrhea</w:t>
            </w:r>
          </w:p>
        </w:tc>
        <w:tc>
          <w:tcPr>
            <w:tcW w:w="254" w:type="pct"/>
            <w:noWrap/>
            <w:hideMark/>
          </w:tcPr>
          <w:p w14:paraId="497691B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01DA8536" w14:textId="4491D79C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</w:p>
        </w:tc>
      </w:tr>
      <w:tr w:rsidR="008371C0" w:rsidRPr="008371C0" w14:paraId="6BB62A8A" w14:textId="373511AE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4AB8E9F0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Tancabelic</w:t>
            </w:r>
            <w:proofErr w:type="spellEnd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, 2004</w:t>
            </w:r>
          </w:p>
        </w:tc>
        <w:tc>
          <w:tcPr>
            <w:tcW w:w="356" w:type="pct"/>
            <w:noWrap/>
            <w:hideMark/>
          </w:tcPr>
          <w:p w14:paraId="32F379D9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  <w:hideMark/>
          </w:tcPr>
          <w:p w14:paraId="4196559F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3F5F7BCB" w14:textId="3FC04A3B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4D1CFC14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  <w:hideMark/>
          </w:tcPr>
          <w:p w14:paraId="6BFF633B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300</w:t>
            </w:r>
          </w:p>
        </w:tc>
        <w:tc>
          <w:tcPr>
            <w:tcW w:w="559" w:type="pct"/>
            <w:noWrap/>
            <w:hideMark/>
          </w:tcPr>
          <w:p w14:paraId="3F8EB1B7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  <w:hideMark/>
          </w:tcPr>
          <w:p w14:paraId="604486E1" w14:textId="6DFFA76A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brile, 0</w:t>
            </w:r>
          </w:p>
        </w:tc>
        <w:tc>
          <w:tcPr>
            <w:tcW w:w="254" w:type="pct"/>
            <w:noWrap/>
            <w:hideMark/>
          </w:tcPr>
          <w:p w14:paraId="0EF51869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09F4085F" w14:textId="5C028505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month</w:t>
            </w:r>
          </w:p>
        </w:tc>
      </w:tr>
      <w:tr w:rsidR="008371C0" w:rsidRPr="008371C0" w14:paraId="743CDFFD" w14:textId="71F1EBEA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468AEB64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lastRenderedPageBreak/>
              <w:t>Yen, 2003</w:t>
            </w:r>
          </w:p>
        </w:tc>
        <w:tc>
          <w:tcPr>
            <w:tcW w:w="356" w:type="pct"/>
            <w:noWrap/>
            <w:hideMark/>
          </w:tcPr>
          <w:p w14:paraId="5A752D86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Taiwan, China</w:t>
            </w:r>
          </w:p>
        </w:tc>
        <w:tc>
          <w:tcPr>
            <w:tcW w:w="255" w:type="pct"/>
            <w:noWrap/>
            <w:hideMark/>
          </w:tcPr>
          <w:p w14:paraId="5C60517C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7622D9C9" w14:textId="625F72AE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3209E8C2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  <w:hideMark/>
          </w:tcPr>
          <w:p w14:paraId="41333451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460</w:t>
            </w:r>
          </w:p>
        </w:tc>
        <w:tc>
          <w:tcPr>
            <w:tcW w:w="559" w:type="pct"/>
            <w:noWrap/>
            <w:hideMark/>
          </w:tcPr>
          <w:p w14:paraId="646AD919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hideMark/>
          </w:tcPr>
          <w:p w14:paraId="72176D78" w14:textId="712668A8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, 0</w:t>
            </w:r>
          </w:p>
        </w:tc>
        <w:tc>
          <w:tcPr>
            <w:tcW w:w="254" w:type="pct"/>
            <w:noWrap/>
            <w:hideMark/>
          </w:tcPr>
          <w:p w14:paraId="3FCE9BD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68F4742E" w14:textId="4AA44D6F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4 days</w:t>
            </w:r>
          </w:p>
        </w:tc>
      </w:tr>
      <w:tr w:rsidR="008371C0" w:rsidRPr="008371C0" w14:paraId="2F168DC9" w14:textId="0519F270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5E69F427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Bauer, 2002</w:t>
            </w:r>
          </w:p>
        </w:tc>
        <w:tc>
          <w:tcPr>
            <w:tcW w:w="356" w:type="pct"/>
            <w:noWrap/>
            <w:hideMark/>
          </w:tcPr>
          <w:p w14:paraId="21C87721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Israel</w:t>
            </w:r>
          </w:p>
        </w:tc>
        <w:tc>
          <w:tcPr>
            <w:tcW w:w="255" w:type="pct"/>
            <w:noWrap/>
            <w:hideMark/>
          </w:tcPr>
          <w:p w14:paraId="228EE33D" w14:textId="59A04C79" w:rsidR="0030437C" w:rsidRPr="008371C0" w:rsidRDefault="00BB208E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</w:t>
            </w:r>
          </w:p>
        </w:tc>
        <w:tc>
          <w:tcPr>
            <w:tcW w:w="399" w:type="pct"/>
            <w:noWrap/>
            <w:hideMark/>
          </w:tcPr>
          <w:p w14:paraId="5EB0621E" w14:textId="147AAAC1" w:rsidR="0030437C" w:rsidRPr="008371C0" w:rsidRDefault="00BE4E68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  <w:hideMark/>
          </w:tcPr>
          <w:p w14:paraId="2FB0F343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2</w:t>
            </w:r>
          </w:p>
        </w:tc>
        <w:tc>
          <w:tcPr>
            <w:tcW w:w="457" w:type="pct"/>
            <w:noWrap/>
            <w:hideMark/>
          </w:tcPr>
          <w:p w14:paraId="32712D6E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735</w:t>
            </w:r>
          </w:p>
        </w:tc>
        <w:tc>
          <w:tcPr>
            <w:tcW w:w="559" w:type="pct"/>
            <w:noWrap/>
            <w:hideMark/>
          </w:tcPr>
          <w:p w14:paraId="3AE89181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0722D2B7" w14:textId="5D0345BA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lu-like illness, fever and myalgia, 1 week</w:t>
            </w:r>
          </w:p>
        </w:tc>
        <w:tc>
          <w:tcPr>
            <w:tcW w:w="254" w:type="pct"/>
            <w:noWrap/>
            <w:hideMark/>
          </w:tcPr>
          <w:p w14:paraId="6AB14E52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4F76717A" w14:textId="2FF0BF18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year</w:t>
            </w:r>
          </w:p>
        </w:tc>
      </w:tr>
      <w:tr w:rsidR="008371C0" w:rsidRPr="008371C0" w14:paraId="5DEAFD1D" w14:textId="0DEC3768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0F4A2460" w14:textId="3569ED1D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2A622DE0" w14:textId="3BBA54AA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1386AA4B" w14:textId="75A29518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303FB066" w14:textId="407D4BBA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  <w:hideMark/>
          </w:tcPr>
          <w:p w14:paraId="165F18E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  <w:hideMark/>
          </w:tcPr>
          <w:p w14:paraId="594AA28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215</w:t>
            </w:r>
          </w:p>
        </w:tc>
        <w:tc>
          <w:tcPr>
            <w:tcW w:w="559" w:type="pct"/>
            <w:noWrap/>
            <w:hideMark/>
          </w:tcPr>
          <w:p w14:paraId="1F498AEE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6363924B" w14:textId="71B7861D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, several hours</w:t>
            </w:r>
          </w:p>
        </w:tc>
        <w:tc>
          <w:tcPr>
            <w:tcW w:w="254" w:type="pct"/>
            <w:noWrap/>
            <w:hideMark/>
          </w:tcPr>
          <w:p w14:paraId="01DB8787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3A163B57" w14:textId="42CE8399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tr w:rsidR="008371C0" w:rsidRPr="008371C0" w14:paraId="050894AE" w14:textId="01EF590B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1AFD2EC9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Ventura, 2001</w:t>
            </w:r>
          </w:p>
        </w:tc>
        <w:tc>
          <w:tcPr>
            <w:tcW w:w="356" w:type="pct"/>
            <w:noWrap/>
            <w:hideMark/>
          </w:tcPr>
          <w:p w14:paraId="7DF8990D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  <w:hideMark/>
          </w:tcPr>
          <w:p w14:paraId="4514853A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3F47E580" w14:textId="05AB8F29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443C3AC3" w14:textId="7254C774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ull-term</w:t>
            </w:r>
          </w:p>
        </w:tc>
        <w:tc>
          <w:tcPr>
            <w:tcW w:w="457" w:type="pct"/>
            <w:noWrap/>
            <w:hideMark/>
          </w:tcPr>
          <w:p w14:paraId="55A72DD2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838</w:t>
            </w:r>
          </w:p>
        </w:tc>
        <w:tc>
          <w:tcPr>
            <w:tcW w:w="559" w:type="pct"/>
            <w:noWrap/>
            <w:hideMark/>
          </w:tcPr>
          <w:p w14:paraId="0995A91C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4D854627" w14:textId="4427B6DC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 and an upper respiratory tract infection, 2 weeks</w:t>
            </w:r>
          </w:p>
        </w:tc>
        <w:tc>
          <w:tcPr>
            <w:tcW w:w="254" w:type="pct"/>
            <w:noWrap/>
            <w:hideMark/>
          </w:tcPr>
          <w:p w14:paraId="32F1E5C5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5637A5B4" w14:textId="45B1B6C6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7 days</w:t>
            </w:r>
          </w:p>
        </w:tc>
      </w:tr>
      <w:tr w:rsidR="008371C0" w:rsidRPr="008371C0" w14:paraId="074B9D8B" w14:textId="2FDCD8C3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353C9015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Konen</w:t>
            </w:r>
            <w:proofErr w:type="spellEnd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, 2000</w:t>
            </w:r>
          </w:p>
        </w:tc>
        <w:tc>
          <w:tcPr>
            <w:tcW w:w="356" w:type="pct"/>
            <w:noWrap/>
            <w:hideMark/>
          </w:tcPr>
          <w:p w14:paraId="6F704A4C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Israel</w:t>
            </w:r>
          </w:p>
        </w:tc>
        <w:tc>
          <w:tcPr>
            <w:tcW w:w="255" w:type="pct"/>
            <w:noWrap/>
            <w:hideMark/>
          </w:tcPr>
          <w:p w14:paraId="41DF2930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  <w:hideMark/>
          </w:tcPr>
          <w:p w14:paraId="293BFFB7" w14:textId="245F64FB" w:rsidR="0030437C" w:rsidRPr="008371C0" w:rsidRDefault="00BE4E68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  <w:hideMark/>
          </w:tcPr>
          <w:p w14:paraId="7DCDCAD2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2</w:t>
            </w:r>
          </w:p>
        </w:tc>
        <w:tc>
          <w:tcPr>
            <w:tcW w:w="457" w:type="pct"/>
            <w:noWrap/>
            <w:hideMark/>
          </w:tcPr>
          <w:p w14:paraId="5AEAD518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735</w:t>
            </w:r>
          </w:p>
        </w:tc>
        <w:tc>
          <w:tcPr>
            <w:tcW w:w="559" w:type="pct"/>
            <w:noWrap/>
            <w:hideMark/>
          </w:tcPr>
          <w:p w14:paraId="7DFDEED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  <w:hideMark/>
          </w:tcPr>
          <w:p w14:paraId="11C0378D" w14:textId="64EE0E31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brile disease with myalgia, a few days</w:t>
            </w:r>
          </w:p>
        </w:tc>
        <w:tc>
          <w:tcPr>
            <w:tcW w:w="254" w:type="pct"/>
            <w:noWrap/>
            <w:hideMark/>
          </w:tcPr>
          <w:p w14:paraId="5CCEDEF1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467490AC" w14:textId="6B65EABA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4 months</w:t>
            </w:r>
          </w:p>
        </w:tc>
      </w:tr>
      <w:tr w:rsidR="008371C0" w:rsidRPr="008371C0" w14:paraId="62D4DFAF" w14:textId="00DEFC8A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7AE796BD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Wang, 2001</w:t>
            </w:r>
          </w:p>
        </w:tc>
        <w:tc>
          <w:tcPr>
            <w:tcW w:w="356" w:type="pct"/>
            <w:noWrap/>
            <w:hideMark/>
          </w:tcPr>
          <w:p w14:paraId="218EC82C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  <w:hideMark/>
          </w:tcPr>
          <w:p w14:paraId="7DA20F08" w14:textId="77DC7421" w:rsidR="0030437C" w:rsidRPr="008371C0" w:rsidRDefault="00BB208E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399" w:type="pct"/>
            <w:noWrap/>
            <w:hideMark/>
          </w:tcPr>
          <w:p w14:paraId="4D2797F2" w14:textId="09D4097C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02FD0A71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  <w:hideMark/>
          </w:tcPr>
          <w:p w14:paraId="40863744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2860</w:t>
            </w:r>
          </w:p>
        </w:tc>
        <w:tc>
          <w:tcPr>
            <w:tcW w:w="559" w:type="pct"/>
            <w:noWrap/>
            <w:hideMark/>
          </w:tcPr>
          <w:p w14:paraId="7802F79B" w14:textId="259DED12" w:rsidR="0030437C" w:rsidRPr="008371C0" w:rsidRDefault="00FB78DE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  <w:hideMark/>
          </w:tcPr>
          <w:p w14:paraId="24E1E63A" w14:textId="2690E253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  <w:hideMark/>
          </w:tcPr>
          <w:p w14:paraId="792385E7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058AFCBF" w14:textId="021AAD65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</w:p>
        </w:tc>
      </w:tr>
      <w:tr w:rsidR="008371C0" w:rsidRPr="008371C0" w14:paraId="061FA63A" w14:textId="400EF139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1B9624A7" w14:textId="764EE382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6A08D99B" w14:textId="4B7AE5B1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7090FF53" w14:textId="5F600B1A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05A00233" w14:textId="11EB1F54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6681197E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4</w:t>
            </w:r>
          </w:p>
        </w:tc>
        <w:tc>
          <w:tcPr>
            <w:tcW w:w="457" w:type="pct"/>
            <w:noWrap/>
            <w:hideMark/>
          </w:tcPr>
          <w:p w14:paraId="01BBF51B" w14:textId="331C3B2C" w:rsidR="0030437C" w:rsidRPr="008371C0" w:rsidRDefault="00F348E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22B6C9BA" w14:textId="2E8D84F0" w:rsidR="0030437C" w:rsidRPr="008371C0" w:rsidRDefault="00FB78DE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  <w:hideMark/>
          </w:tcPr>
          <w:p w14:paraId="5965B1E6" w14:textId="0CF42591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  <w:hideMark/>
          </w:tcPr>
          <w:p w14:paraId="5524F6DF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1848E1C6" w14:textId="7FE9E9F3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9 days</w:t>
            </w:r>
          </w:p>
        </w:tc>
      </w:tr>
      <w:tr w:rsidR="008371C0" w:rsidRPr="008371C0" w14:paraId="2EC8C66A" w14:textId="3F0A16C9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0738B10D" w14:textId="29AAA9B3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24ECF91F" w14:textId="133D0F2C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321DD2FC" w14:textId="0296BAB1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3D33D448" w14:textId="7B4DFE2C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0863939E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  <w:hideMark/>
          </w:tcPr>
          <w:p w14:paraId="6F22D67C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600</w:t>
            </w:r>
          </w:p>
        </w:tc>
        <w:tc>
          <w:tcPr>
            <w:tcW w:w="559" w:type="pct"/>
            <w:noWrap/>
            <w:hideMark/>
          </w:tcPr>
          <w:p w14:paraId="268B34D5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  <w:hideMark/>
          </w:tcPr>
          <w:p w14:paraId="45768481" w14:textId="066B46EB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  <w:hideMark/>
          </w:tcPr>
          <w:p w14:paraId="40EF136B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</w:t>
            </w:r>
          </w:p>
        </w:tc>
        <w:tc>
          <w:tcPr>
            <w:tcW w:w="1089" w:type="pct"/>
          </w:tcPr>
          <w:p w14:paraId="0118FD28" w14:textId="2F6BAB8B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month</w:t>
            </w:r>
          </w:p>
        </w:tc>
      </w:tr>
      <w:tr w:rsidR="008371C0" w:rsidRPr="008371C0" w14:paraId="71F4FA36" w14:textId="36B49CBB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6770A27A" w14:textId="287BC7FA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67161795" w14:textId="2FB3961E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5593933B" w14:textId="6B84CE66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1984320D" w14:textId="40581B27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7F80DA9C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9</w:t>
            </w:r>
          </w:p>
        </w:tc>
        <w:tc>
          <w:tcPr>
            <w:tcW w:w="457" w:type="pct"/>
            <w:noWrap/>
            <w:hideMark/>
          </w:tcPr>
          <w:p w14:paraId="0D4F943A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200</w:t>
            </w:r>
          </w:p>
        </w:tc>
        <w:tc>
          <w:tcPr>
            <w:tcW w:w="559" w:type="pct"/>
            <w:noWrap/>
            <w:hideMark/>
          </w:tcPr>
          <w:p w14:paraId="40F62ACB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  <w:hideMark/>
          </w:tcPr>
          <w:p w14:paraId="3ED490A7" w14:textId="117834A4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  <w:hideMark/>
          </w:tcPr>
          <w:p w14:paraId="48FECC6B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49ED8A6D" w14:textId="444B49E8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weeks</w:t>
            </w:r>
          </w:p>
        </w:tc>
      </w:tr>
      <w:tr w:rsidR="008371C0" w:rsidRPr="008371C0" w14:paraId="0F54A96B" w14:textId="38E44A65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5E2FE58C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radottir</w:t>
            </w:r>
            <w:proofErr w:type="spellEnd"/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, 2001</w:t>
            </w:r>
          </w:p>
        </w:tc>
        <w:tc>
          <w:tcPr>
            <w:tcW w:w="356" w:type="pct"/>
            <w:noWrap/>
            <w:hideMark/>
          </w:tcPr>
          <w:p w14:paraId="6E86167B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  <w:hideMark/>
          </w:tcPr>
          <w:p w14:paraId="291958BB" w14:textId="4BA4084C" w:rsidR="0030437C" w:rsidRPr="008371C0" w:rsidRDefault="00BB208E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</w:t>
            </w:r>
          </w:p>
        </w:tc>
        <w:tc>
          <w:tcPr>
            <w:tcW w:w="399" w:type="pct"/>
            <w:noWrap/>
            <w:hideMark/>
          </w:tcPr>
          <w:p w14:paraId="4C6DD513" w14:textId="6BEA4C35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2C941D42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  <w:hideMark/>
          </w:tcPr>
          <w:p w14:paraId="49334145" w14:textId="65B1A7DD" w:rsidR="0030437C" w:rsidRPr="008371C0" w:rsidRDefault="007C6216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4E5BDB2B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  <w:hideMark/>
          </w:tcPr>
          <w:p w14:paraId="34F3D810" w14:textId="66DCD840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U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pper respiratory infection and myalgias, 1 week</w:t>
            </w:r>
          </w:p>
        </w:tc>
        <w:tc>
          <w:tcPr>
            <w:tcW w:w="254" w:type="pct"/>
            <w:noWrap/>
            <w:hideMark/>
          </w:tcPr>
          <w:p w14:paraId="74D0F505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2906D385" w14:textId="35DC2491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5 weeks</w:t>
            </w:r>
          </w:p>
        </w:tc>
      </w:tr>
      <w:tr w:rsidR="008371C0" w:rsidRPr="008371C0" w14:paraId="23D5F923" w14:textId="05ED4C18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3DF4373A" w14:textId="1792BDA4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5CF77F3D" w14:textId="7381EDA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1DD938D4" w14:textId="6EDF1DE1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3165E58C" w14:textId="0FBE2E43" w:rsidR="0030437C" w:rsidRPr="008371C0" w:rsidRDefault="00BE4E68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  <w:hideMark/>
          </w:tcPr>
          <w:p w14:paraId="2D23FF1B" w14:textId="4CC613BB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ull-term</w:t>
            </w:r>
          </w:p>
        </w:tc>
        <w:tc>
          <w:tcPr>
            <w:tcW w:w="457" w:type="pct"/>
            <w:noWrap/>
            <w:hideMark/>
          </w:tcPr>
          <w:p w14:paraId="58FE8114" w14:textId="69BA5902" w:rsidR="0030437C" w:rsidRPr="008371C0" w:rsidRDefault="007C6216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36AAC70A" w14:textId="39AC0567" w:rsidR="0030437C" w:rsidRPr="008371C0" w:rsidRDefault="00FB78DE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  <w:hideMark/>
          </w:tcPr>
          <w:p w14:paraId="50A29E41" w14:textId="33F068A8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S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light congestion and fever, 1 week</w:t>
            </w:r>
          </w:p>
        </w:tc>
        <w:tc>
          <w:tcPr>
            <w:tcW w:w="254" w:type="pct"/>
            <w:noWrap/>
            <w:hideMark/>
          </w:tcPr>
          <w:p w14:paraId="0B67AFF5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7B8CDFB9" w14:textId="43DB4FB9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weeks</w:t>
            </w:r>
          </w:p>
        </w:tc>
      </w:tr>
      <w:tr w:rsidR="008371C0" w:rsidRPr="008371C0" w14:paraId="0D9FDA64" w14:textId="666FC673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62C370DB" w14:textId="5A871EE5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56" w:type="pct"/>
            <w:noWrap/>
            <w:hideMark/>
          </w:tcPr>
          <w:p w14:paraId="7ECD63C9" w14:textId="0CB92185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55" w:type="pct"/>
            <w:noWrap/>
            <w:hideMark/>
          </w:tcPr>
          <w:p w14:paraId="287A1B3E" w14:textId="008A2B84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399" w:type="pct"/>
            <w:noWrap/>
            <w:hideMark/>
          </w:tcPr>
          <w:p w14:paraId="6F73F1DC" w14:textId="764C965A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  <w:hideMark/>
          </w:tcPr>
          <w:p w14:paraId="4E128B0B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  <w:hideMark/>
          </w:tcPr>
          <w:p w14:paraId="386D043B" w14:textId="626F65E1" w:rsidR="0030437C" w:rsidRPr="008371C0" w:rsidRDefault="007C6216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4948201A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  <w:hideMark/>
          </w:tcPr>
          <w:p w14:paraId="6F046906" w14:textId="129D86D5" w:rsidR="0030437C" w:rsidRPr="008371C0" w:rsidRDefault="006412D3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L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ower abdominal pain and fever, several days</w:t>
            </w:r>
          </w:p>
        </w:tc>
        <w:tc>
          <w:tcPr>
            <w:tcW w:w="254" w:type="pct"/>
            <w:noWrap/>
            <w:hideMark/>
          </w:tcPr>
          <w:p w14:paraId="3ED507FA" w14:textId="77777777" w:rsidR="0030437C" w:rsidRPr="008371C0" w:rsidRDefault="0030437C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691D088F" w14:textId="480018EB" w:rsidR="0030437C" w:rsidRPr="008371C0" w:rsidRDefault="007741D2" w:rsidP="00BB208E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30437C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9 days</w:t>
            </w:r>
          </w:p>
        </w:tc>
      </w:tr>
      <w:tr w:rsidR="008371C0" w:rsidRPr="008371C0" w14:paraId="09039462" w14:textId="19DE4D8A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  <w:hideMark/>
          </w:tcPr>
          <w:p w14:paraId="4889D644" w14:textId="77777777" w:rsidR="0030437C" w:rsidRPr="008371C0" w:rsidRDefault="0030437C" w:rsidP="00BB208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bzug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，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 xml:space="preserve"> 2001</w:t>
            </w:r>
          </w:p>
        </w:tc>
        <w:tc>
          <w:tcPr>
            <w:tcW w:w="356" w:type="pct"/>
            <w:noWrap/>
            <w:hideMark/>
          </w:tcPr>
          <w:p w14:paraId="6AEDC16C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  <w:hideMark/>
          </w:tcPr>
          <w:p w14:paraId="3E223A7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6</w:t>
            </w:r>
          </w:p>
        </w:tc>
        <w:tc>
          <w:tcPr>
            <w:tcW w:w="399" w:type="pct"/>
            <w:noWrap/>
            <w:hideMark/>
          </w:tcPr>
          <w:p w14:paraId="42295579" w14:textId="6B430DE3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Male/</w:t>
            </w:r>
            <w:r w:rsidR="00BE4E68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emale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 xml:space="preserve">: 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6/10</w:t>
            </w:r>
          </w:p>
        </w:tc>
        <w:tc>
          <w:tcPr>
            <w:tcW w:w="413" w:type="pct"/>
            <w:noWrap/>
            <w:hideMark/>
          </w:tcPr>
          <w:p w14:paraId="46C0DAEC" w14:textId="584819E7" w:rsidR="0030437C" w:rsidRPr="008371C0" w:rsidRDefault="003B69EE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Preterm/Full-term: 8/8</w:t>
            </w:r>
          </w:p>
        </w:tc>
        <w:tc>
          <w:tcPr>
            <w:tcW w:w="457" w:type="pct"/>
            <w:noWrap/>
            <w:hideMark/>
          </w:tcPr>
          <w:p w14:paraId="6F9B7303" w14:textId="4780EF17" w:rsidR="0030437C" w:rsidRPr="008371C0" w:rsidRDefault="007C6216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  <w:hideMark/>
          </w:tcPr>
          <w:p w14:paraId="39982DC8" w14:textId="17E171C1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Caesarean</w:t>
            </w:r>
            <w:r w:rsidR="00FB78DE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/V</w:t>
            </w: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aginal</w:t>
            </w:r>
            <w:r w:rsidR="00FB78DE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: 4/12</w:t>
            </w:r>
          </w:p>
        </w:tc>
        <w:tc>
          <w:tcPr>
            <w:tcW w:w="762" w:type="pct"/>
            <w:noWrap/>
            <w:hideMark/>
          </w:tcPr>
          <w:p w14:paraId="1E211685" w14:textId="7C314DB6" w:rsidR="0030437C" w:rsidRPr="008371C0" w:rsidRDefault="006412D3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</w:t>
            </w:r>
            <w:r w:rsidR="0030437C"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ever (n=8), abdominal pain (n=3), 2 weeks prepartum to 1 week postpartum (n=13)</w:t>
            </w:r>
          </w:p>
        </w:tc>
        <w:tc>
          <w:tcPr>
            <w:tcW w:w="254" w:type="pct"/>
            <w:noWrap/>
            <w:hideMark/>
          </w:tcPr>
          <w:p w14:paraId="4CB9A534" w14:textId="77777777" w:rsidR="0030437C" w:rsidRPr="008371C0" w:rsidRDefault="0030437C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1-7</w:t>
            </w:r>
          </w:p>
        </w:tc>
        <w:tc>
          <w:tcPr>
            <w:tcW w:w="1089" w:type="pct"/>
          </w:tcPr>
          <w:p w14:paraId="005156B7" w14:textId="1D9A2849" w:rsidR="0030437C" w:rsidRPr="008371C0" w:rsidRDefault="007741D2" w:rsidP="00BB208E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6412D3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/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6412D3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: 11/5</w:t>
            </w:r>
          </w:p>
        </w:tc>
      </w:tr>
      <w:tr w:rsidR="008371C0" w:rsidRPr="008371C0" w14:paraId="3BBBD8F9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192AA674" w14:textId="1E4C05F1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eickmann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20</w:t>
            </w:r>
          </w:p>
        </w:tc>
        <w:tc>
          <w:tcPr>
            <w:tcW w:w="356" w:type="pct"/>
            <w:noWrap/>
          </w:tcPr>
          <w:p w14:paraId="1440644B" w14:textId="56FC627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Germany</w:t>
            </w:r>
          </w:p>
        </w:tc>
        <w:tc>
          <w:tcPr>
            <w:tcW w:w="255" w:type="pct"/>
            <w:noWrap/>
          </w:tcPr>
          <w:p w14:paraId="055454E9" w14:textId="2B5AA9C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0F4A22F3" w14:textId="5C2053C5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2A2B6F83" w14:textId="033036D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5F61C702" w14:textId="6BB52EB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200</w:t>
            </w:r>
          </w:p>
        </w:tc>
        <w:tc>
          <w:tcPr>
            <w:tcW w:w="559" w:type="pct"/>
            <w:noWrap/>
          </w:tcPr>
          <w:p w14:paraId="451C9070" w14:textId="20CE4DC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73DDE410" w14:textId="258A51F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22832FAD" w14:textId="237F3CA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1</w:t>
            </w:r>
          </w:p>
        </w:tc>
        <w:tc>
          <w:tcPr>
            <w:tcW w:w="1089" w:type="pct"/>
          </w:tcPr>
          <w:p w14:paraId="1DC8CF0D" w14:textId="575D6A68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months</w:t>
            </w:r>
          </w:p>
        </w:tc>
      </w:tr>
      <w:tr w:rsidR="008371C0" w:rsidRPr="008371C0" w14:paraId="34A048D7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2CEDAF2F" w14:textId="658CA9D1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ortina, 2018</w:t>
            </w:r>
          </w:p>
        </w:tc>
        <w:tc>
          <w:tcPr>
            <w:tcW w:w="356" w:type="pct"/>
            <w:noWrap/>
          </w:tcPr>
          <w:p w14:paraId="35665765" w14:textId="46772A9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ustralia</w:t>
            </w:r>
          </w:p>
        </w:tc>
        <w:tc>
          <w:tcPr>
            <w:tcW w:w="255" w:type="pct"/>
            <w:noWrap/>
          </w:tcPr>
          <w:p w14:paraId="323395CF" w14:textId="64A92BE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399" w:type="pct"/>
            <w:noWrap/>
          </w:tcPr>
          <w:p w14:paraId="0006F10F" w14:textId="65C4189D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255A6B2C" w14:textId="36CFF9D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8</w:t>
            </w:r>
          </w:p>
        </w:tc>
        <w:tc>
          <w:tcPr>
            <w:tcW w:w="457" w:type="pct"/>
            <w:noWrap/>
          </w:tcPr>
          <w:p w14:paraId="18CE3C99" w14:textId="63B1B35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200</w:t>
            </w:r>
          </w:p>
        </w:tc>
        <w:tc>
          <w:tcPr>
            <w:tcW w:w="559" w:type="pct"/>
            <w:noWrap/>
          </w:tcPr>
          <w:p w14:paraId="3AF770E1" w14:textId="33399D1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41B24387" w14:textId="444D6E8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6ED55913" w14:textId="63467BF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09C70F3D" w14:textId="51C11B9D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1 months</w:t>
            </w:r>
          </w:p>
        </w:tc>
      </w:tr>
      <w:tr w:rsidR="008371C0" w:rsidRPr="008371C0" w14:paraId="0C7CC445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4FE450F" w14:textId="605BAAC3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69AC275D" w14:textId="6996EB3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0C6F0F9A" w14:textId="5DCA8E9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1BB6413E" w14:textId="02E9FC1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39F1A723" w14:textId="4164011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</w:tcPr>
          <w:p w14:paraId="06A5CBBA" w14:textId="348AEDF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200</w:t>
            </w:r>
          </w:p>
        </w:tc>
        <w:tc>
          <w:tcPr>
            <w:tcW w:w="559" w:type="pct"/>
            <w:noWrap/>
          </w:tcPr>
          <w:p w14:paraId="2185422A" w14:textId="50D87E1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10480374" w14:textId="1C6B06C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35B9237A" w14:textId="220E1CB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1089" w:type="pct"/>
          </w:tcPr>
          <w:p w14:paraId="1A92CADA" w14:textId="5DE260E6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</w:p>
        </w:tc>
      </w:tr>
      <w:tr w:rsidR="008371C0" w:rsidRPr="008371C0" w14:paraId="076820DC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08F09A5" w14:textId="37B2F400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lastRenderedPageBreak/>
              <w:t xml:space="preserve"> </w:t>
            </w:r>
          </w:p>
        </w:tc>
        <w:tc>
          <w:tcPr>
            <w:tcW w:w="356" w:type="pct"/>
            <w:noWrap/>
          </w:tcPr>
          <w:p w14:paraId="1A71E213" w14:textId="50EF33B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1DFAB24B" w14:textId="039FDB4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3596B459" w14:textId="5D0F03C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719190A6" w14:textId="12393BE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8</w:t>
            </w:r>
          </w:p>
        </w:tc>
        <w:tc>
          <w:tcPr>
            <w:tcW w:w="457" w:type="pct"/>
            <w:noWrap/>
          </w:tcPr>
          <w:p w14:paraId="786713BB" w14:textId="38BC93E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900</w:t>
            </w:r>
          </w:p>
        </w:tc>
        <w:tc>
          <w:tcPr>
            <w:tcW w:w="559" w:type="pct"/>
            <w:noWrap/>
          </w:tcPr>
          <w:p w14:paraId="256CEEA3" w14:textId="3583674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5F0BA6E0" w14:textId="0D1DDE8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5D0DBA09" w14:textId="126FEFC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6</w:t>
            </w:r>
          </w:p>
        </w:tc>
        <w:tc>
          <w:tcPr>
            <w:tcW w:w="1089" w:type="pct"/>
          </w:tcPr>
          <w:p w14:paraId="72A6E33A" w14:textId="796B5BCD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</w:p>
        </w:tc>
      </w:tr>
      <w:tr w:rsidR="008371C0" w:rsidRPr="008371C0" w14:paraId="66F8EFAF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04378AF" w14:textId="674772D3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37797790" w14:textId="4DEE51F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49ECACAD" w14:textId="4ACBF6D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17A93727" w14:textId="60C247A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51B57F86" w14:textId="74C6D62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</w:tcPr>
          <w:p w14:paraId="3AEA25E6" w14:textId="0B12029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000</w:t>
            </w:r>
          </w:p>
        </w:tc>
        <w:tc>
          <w:tcPr>
            <w:tcW w:w="559" w:type="pct"/>
            <w:noWrap/>
          </w:tcPr>
          <w:p w14:paraId="43BCC9D0" w14:textId="4CFB0B4A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3C97018F" w14:textId="55ECEFF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0823B25B" w14:textId="6B4F26B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5C7DF3A5" w14:textId="47BBED4F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54 months</w:t>
            </w:r>
          </w:p>
        </w:tc>
      </w:tr>
      <w:tr w:rsidR="008371C0" w:rsidRPr="008371C0" w14:paraId="0D14267F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8ADEF98" w14:textId="3B0CE5CA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13CD4DFF" w14:textId="7DBDFD7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4635F6D2" w14:textId="7CB297C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1F4A9F32" w14:textId="179355C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0CCA10E4" w14:textId="5AB9F9E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3EF6B87F" w14:textId="2BB567D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600</w:t>
            </w:r>
          </w:p>
        </w:tc>
        <w:tc>
          <w:tcPr>
            <w:tcW w:w="559" w:type="pct"/>
            <w:noWrap/>
          </w:tcPr>
          <w:p w14:paraId="1A10A66C" w14:textId="695E6BA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0BCD3F40" w14:textId="6655458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5C002EB3" w14:textId="568E4BB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0E0C6890" w14:textId="7031934A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</w:p>
        </w:tc>
      </w:tr>
      <w:tr w:rsidR="008371C0" w:rsidRPr="008371C0" w14:paraId="245053E2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7BF70010" w14:textId="78D847C0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4DCA595A" w14:textId="705A288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66D2AF21" w14:textId="4DD1E25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3B95723C" w14:textId="67097FB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6F4C3B31" w14:textId="77D8C4B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0</w:t>
            </w:r>
          </w:p>
        </w:tc>
        <w:tc>
          <w:tcPr>
            <w:tcW w:w="457" w:type="pct"/>
            <w:noWrap/>
          </w:tcPr>
          <w:p w14:paraId="5A87A702" w14:textId="51FF1BC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200</w:t>
            </w:r>
          </w:p>
        </w:tc>
        <w:tc>
          <w:tcPr>
            <w:tcW w:w="559" w:type="pct"/>
            <w:noWrap/>
          </w:tcPr>
          <w:p w14:paraId="211EDA42" w14:textId="42D8D0B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37A7EA59" w14:textId="12CCFF1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3FD6200A" w14:textId="2BFBC60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8</w:t>
            </w:r>
          </w:p>
        </w:tc>
        <w:tc>
          <w:tcPr>
            <w:tcW w:w="1089" w:type="pct"/>
          </w:tcPr>
          <w:p w14:paraId="1497F2F5" w14:textId="019FBAB9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4 months</w:t>
            </w:r>
          </w:p>
        </w:tc>
      </w:tr>
      <w:tr w:rsidR="008371C0" w:rsidRPr="008371C0" w14:paraId="212507DD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8485F3A" w14:textId="1C459AFF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3B7A17CD" w14:textId="5D63B93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55EFE43F" w14:textId="55C4C62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6F141761" w14:textId="45F34CB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70D1E3EA" w14:textId="2DDD9A3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9</w:t>
            </w:r>
          </w:p>
        </w:tc>
        <w:tc>
          <w:tcPr>
            <w:tcW w:w="457" w:type="pct"/>
            <w:noWrap/>
          </w:tcPr>
          <w:p w14:paraId="3F2175A1" w14:textId="2972CF5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100</w:t>
            </w:r>
          </w:p>
        </w:tc>
        <w:tc>
          <w:tcPr>
            <w:tcW w:w="559" w:type="pct"/>
            <w:noWrap/>
          </w:tcPr>
          <w:p w14:paraId="01AA7171" w14:textId="3488BA0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02CEA843" w14:textId="7C56A48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4D19CC43" w14:textId="74E9FCB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8</w:t>
            </w:r>
          </w:p>
        </w:tc>
        <w:tc>
          <w:tcPr>
            <w:tcW w:w="1089" w:type="pct"/>
          </w:tcPr>
          <w:p w14:paraId="71BE0079" w14:textId="61DF18A2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</w:p>
        </w:tc>
      </w:tr>
      <w:tr w:rsidR="008371C0" w:rsidRPr="008371C0" w14:paraId="4479E378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119ACA00" w14:textId="3557E10F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dani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8</w:t>
            </w:r>
          </w:p>
        </w:tc>
        <w:tc>
          <w:tcPr>
            <w:tcW w:w="356" w:type="pct"/>
            <w:noWrap/>
          </w:tcPr>
          <w:p w14:paraId="7A4425BB" w14:textId="22F3533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</w:tcPr>
          <w:p w14:paraId="23687EEE" w14:textId="6BCB71D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399" w:type="pct"/>
            <w:noWrap/>
          </w:tcPr>
          <w:p w14:paraId="7ADA3E02" w14:textId="0C92677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2189D2DB" w14:textId="2BB5350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3F6AE66A" w14:textId="61C11AB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3163599" w14:textId="482C083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0612CDD5" w14:textId="5C444FB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1A6F0E0B" w14:textId="4F9125CA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2</w:t>
            </w:r>
          </w:p>
        </w:tc>
        <w:tc>
          <w:tcPr>
            <w:tcW w:w="1089" w:type="pct"/>
          </w:tcPr>
          <w:p w14:paraId="317A862B" w14:textId="14240CC6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month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on 0.28mg/kg/day of enalapril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23E5F656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A0F2960" w14:textId="0761CDAD" w:rsidR="009B22D7" w:rsidRPr="008371C0" w:rsidRDefault="009B22D7" w:rsidP="009B22D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42B31820" w14:textId="43B2231A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6BB14BB4" w14:textId="23F96235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0BB22E8E" w14:textId="65464EB7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4DB0C24B" w14:textId="7CC6767D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111AA6BE" w14:textId="64BC9CAF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467B854A" w14:textId="32D3C868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0BB53F8D" w14:textId="01BC07AA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4353CBA1" w14:textId="0E639578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2</w:t>
            </w:r>
          </w:p>
        </w:tc>
        <w:tc>
          <w:tcPr>
            <w:tcW w:w="1089" w:type="pct"/>
          </w:tcPr>
          <w:p w14:paraId="00B7BD4D" w14:textId="49269E29" w:rsidR="009B22D7" w:rsidRPr="008371C0" w:rsidRDefault="009B22D7" w:rsidP="009B22D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, 3 months (on 0.28mg/kg/day of enalapril)</w:t>
            </w:r>
          </w:p>
        </w:tc>
      </w:tr>
      <w:tr w:rsidR="008371C0" w:rsidRPr="008371C0" w14:paraId="0FE54EB0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31FBCEB" w14:textId="4E1C156D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cGovern, 2016</w:t>
            </w:r>
          </w:p>
        </w:tc>
        <w:tc>
          <w:tcPr>
            <w:tcW w:w="356" w:type="pct"/>
            <w:noWrap/>
          </w:tcPr>
          <w:p w14:paraId="539F68F9" w14:textId="257EBBF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Ireland</w:t>
            </w:r>
          </w:p>
        </w:tc>
        <w:tc>
          <w:tcPr>
            <w:tcW w:w="255" w:type="pct"/>
            <w:noWrap/>
          </w:tcPr>
          <w:p w14:paraId="258AFDFD" w14:textId="09FE610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603E8B1B" w14:textId="7284F8D8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5A6B6D7D" w14:textId="6363D73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665436B7" w14:textId="0843E8A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47C3F04F" w14:textId="3040B3F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42E6DAC5" w14:textId="3D45FE0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ore throat and cough, 5 days</w:t>
            </w:r>
          </w:p>
        </w:tc>
        <w:tc>
          <w:tcPr>
            <w:tcW w:w="254" w:type="pct"/>
            <w:noWrap/>
          </w:tcPr>
          <w:p w14:paraId="2D6389C4" w14:textId="1D69E35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3</w:t>
            </w:r>
          </w:p>
        </w:tc>
        <w:tc>
          <w:tcPr>
            <w:tcW w:w="1089" w:type="pct"/>
          </w:tcPr>
          <w:p w14:paraId="5EA8E1A5" w14:textId="568B9E67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months</w:t>
            </w:r>
          </w:p>
        </w:tc>
      </w:tr>
      <w:tr w:rsidR="008371C0" w:rsidRPr="008371C0" w14:paraId="5C87BAC4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29D7D94" w14:textId="266EDD8D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Bonnin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4</w:t>
            </w:r>
          </w:p>
        </w:tc>
        <w:tc>
          <w:tcPr>
            <w:tcW w:w="356" w:type="pct"/>
            <w:noWrap/>
          </w:tcPr>
          <w:p w14:paraId="2EE77F71" w14:textId="412E20F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rance</w:t>
            </w:r>
          </w:p>
        </w:tc>
        <w:tc>
          <w:tcPr>
            <w:tcW w:w="255" w:type="pct"/>
            <w:noWrap/>
          </w:tcPr>
          <w:p w14:paraId="0210E261" w14:textId="21B36AD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5CC94BEC" w14:textId="14F298E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31728EC7" w14:textId="28A185D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</w:tcPr>
          <w:p w14:paraId="12DC444F" w14:textId="57986CD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380</w:t>
            </w:r>
          </w:p>
        </w:tc>
        <w:tc>
          <w:tcPr>
            <w:tcW w:w="559" w:type="pct"/>
            <w:noWrap/>
          </w:tcPr>
          <w:p w14:paraId="27354046" w14:textId="0D941E8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40EF9266" w14:textId="0663807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ver and decreased fetal movements, 34 GA</w:t>
            </w:r>
          </w:p>
        </w:tc>
        <w:tc>
          <w:tcPr>
            <w:tcW w:w="254" w:type="pct"/>
            <w:noWrap/>
          </w:tcPr>
          <w:p w14:paraId="41D02C25" w14:textId="0242D2F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6A3A6027" w14:textId="13D3C1FC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2 months</w:t>
            </w:r>
          </w:p>
        </w:tc>
      </w:tr>
      <w:tr w:rsidR="008371C0" w:rsidRPr="008371C0" w14:paraId="7574ECEB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1BF75310" w14:textId="063633BB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Bae, 2014</w:t>
            </w:r>
          </w:p>
        </w:tc>
        <w:tc>
          <w:tcPr>
            <w:tcW w:w="356" w:type="pct"/>
            <w:noWrap/>
          </w:tcPr>
          <w:p w14:paraId="7A3A3BDD" w14:textId="3243951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Korea</w:t>
            </w:r>
          </w:p>
        </w:tc>
        <w:tc>
          <w:tcPr>
            <w:tcW w:w="255" w:type="pct"/>
            <w:noWrap/>
          </w:tcPr>
          <w:p w14:paraId="27179030" w14:textId="65BB80F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4E034180" w14:textId="7D95223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6DF4B0F3" w14:textId="4086664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5F35583B" w14:textId="7F0E231A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1C86B650" w14:textId="5C65ABE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770CDD99" w14:textId="4381C3A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439E1BCF" w14:textId="58A482E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239DBD53" w14:textId="5C3B3493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month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left ventricular aneurism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4501F2CA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20CB3A1" w14:textId="686B47AD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chlapbach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3</w:t>
            </w:r>
          </w:p>
        </w:tc>
        <w:tc>
          <w:tcPr>
            <w:tcW w:w="356" w:type="pct"/>
            <w:noWrap/>
          </w:tcPr>
          <w:p w14:paraId="3C53CE27" w14:textId="643C5AC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ustralia</w:t>
            </w:r>
          </w:p>
        </w:tc>
        <w:tc>
          <w:tcPr>
            <w:tcW w:w="255" w:type="pct"/>
            <w:noWrap/>
          </w:tcPr>
          <w:p w14:paraId="76189483" w14:textId="7A734E1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399" w:type="pct"/>
            <w:noWrap/>
          </w:tcPr>
          <w:p w14:paraId="280662CC" w14:textId="55030B92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1808F3AB" w14:textId="5D6A0AF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</w:tcPr>
          <w:p w14:paraId="2A78AC82" w14:textId="483396D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727EB258" w14:textId="7E2FCD7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018CBFE0" w14:textId="0AEB248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0FA9A90E" w14:textId="3A3EE01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8</w:t>
            </w:r>
          </w:p>
        </w:tc>
        <w:tc>
          <w:tcPr>
            <w:tcW w:w="1089" w:type="pct"/>
          </w:tcPr>
          <w:p w14:paraId="7AC725CC" w14:textId="72FD452A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</w:p>
        </w:tc>
      </w:tr>
      <w:tr w:rsidR="008371C0" w:rsidRPr="008371C0" w14:paraId="147DBDC9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D1F92C4" w14:textId="254CC244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6F4E6655" w14:textId="79E4388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2DB8B1E8" w14:textId="4358D6A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218DE1D5" w14:textId="0C10FB5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5B1D65F8" w14:textId="35964D4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8</w:t>
            </w:r>
          </w:p>
        </w:tc>
        <w:tc>
          <w:tcPr>
            <w:tcW w:w="457" w:type="pct"/>
            <w:noWrap/>
          </w:tcPr>
          <w:p w14:paraId="11DDC0C6" w14:textId="621F993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3393211" w14:textId="7146FAC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44426A40" w14:textId="4B0F658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42F2FC4F" w14:textId="1926B83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1089" w:type="pct"/>
          </w:tcPr>
          <w:p w14:paraId="7EC6321F" w14:textId="52A6D222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7 months</w:t>
            </w:r>
          </w:p>
        </w:tc>
      </w:tr>
      <w:tr w:rsidR="008371C0" w:rsidRPr="008371C0" w14:paraId="208FF1ED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B8CA51B" w14:textId="0CC56513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Elisha, 2013</w:t>
            </w:r>
          </w:p>
        </w:tc>
        <w:tc>
          <w:tcPr>
            <w:tcW w:w="356" w:type="pct"/>
            <w:noWrap/>
          </w:tcPr>
          <w:p w14:paraId="3DA6D723" w14:textId="28B7DA8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Israel</w:t>
            </w:r>
          </w:p>
        </w:tc>
        <w:tc>
          <w:tcPr>
            <w:tcW w:w="255" w:type="pct"/>
            <w:noWrap/>
          </w:tcPr>
          <w:p w14:paraId="44981F19" w14:textId="3046E34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1AEDE391" w14:textId="546EA171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333FF137" w14:textId="651DACB3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3715A605" w14:textId="5C0BD08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548EDBE4" w14:textId="4C4C09C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07969E03" w14:textId="1C21359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ver and nasal congestion, 0 day</w:t>
            </w:r>
          </w:p>
        </w:tc>
        <w:tc>
          <w:tcPr>
            <w:tcW w:w="254" w:type="pct"/>
            <w:noWrap/>
          </w:tcPr>
          <w:p w14:paraId="383886F2" w14:textId="7D7670E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6B9DD20B" w14:textId="554AE3D4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tr w:rsidR="008371C0" w:rsidRPr="008371C0" w14:paraId="1B618093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D364C5C" w14:textId="0BC3507D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Kobayashi, 2012</w:t>
            </w:r>
          </w:p>
        </w:tc>
        <w:tc>
          <w:tcPr>
            <w:tcW w:w="356" w:type="pct"/>
            <w:noWrap/>
          </w:tcPr>
          <w:p w14:paraId="571C506B" w14:textId="4111070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</w:tcPr>
          <w:p w14:paraId="74460165" w14:textId="4548052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3CB06871" w14:textId="6A49E45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56A38E7E" w14:textId="7FC5F785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5B9E50A3" w14:textId="74C6D27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00</w:t>
            </w:r>
          </w:p>
        </w:tc>
        <w:tc>
          <w:tcPr>
            <w:tcW w:w="559" w:type="pct"/>
            <w:noWrap/>
          </w:tcPr>
          <w:p w14:paraId="63886763" w14:textId="0A84315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02F32992" w14:textId="0C64921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458E6908" w14:textId="43D6DE2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9</w:t>
            </w:r>
          </w:p>
        </w:tc>
        <w:tc>
          <w:tcPr>
            <w:tcW w:w="1089" w:type="pct"/>
          </w:tcPr>
          <w:p w14:paraId="03602B15" w14:textId="2D44D808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8 year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on medical therapy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72947C28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77F70593" w14:textId="5EF382EE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Takahashi, 2011</w:t>
            </w:r>
          </w:p>
        </w:tc>
        <w:tc>
          <w:tcPr>
            <w:tcW w:w="356" w:type="pct"/>
            <w:noWrap/>
          </w:tcPr>
          <w:p w14:paraId="5A9DC965" w14:textId="0944855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Japan</w:t>
            </w:r>
          </w:p>
        </w:tc>
        <w:tc>
          <w:tcPr>
            <w:tcW w:w="255" w:type="pct"/>
            <w:noWrap/>
          </w:tcPr>
          <w:p w14:paraId="7243FE3B" w14:textId="24BD564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357D15C5" w14:textId="77029227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1AB8F59E" w14:textId="2B47D57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8</w:t>
            </w:r>
          </w:p>
        </w:tc>
        <w:tc>
          <w:tcPr>
            <w:tcW w:w="457" w:type="pct"/>
            <w:noWrap/>
          </w:tcPr>
          <w:p w14:paraId="44B37A13" w14:textId="7DD5222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164</w:t>
            </w:r>
          </w:p>
        </w:tc>
        <w:tc>
          <w:tcPr>
            <w:tcW w:w="559" w:type="pct"/>
            <w:noWrap/>
          </w:tcPr>
          <w:p w14:paraId="345F1647" w14:textId="748B150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3EE6606F" w14:textId="16B324B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270E5678" w14:textId="2514947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6C1812C2" w14:textId="7BB6A7C0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8 months</w:t>
            </w:r>
          </w:p>
        </w:tc>
      </w:tr>
      <w:tr w:rsidR="008371C0" w:rsidRPr="008371C0" w14:paraId="3219DD3A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70F9EDB8" w14:textId="3EF2D527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dden, 2011</w:t>
            </w:r>
          </w:p>
        </w:tc>
        <w:tc>
          <w:tcPr>
            <w:tcW w:w="356" w:type="pct"/>
            <w:noWrap/>
          </w:tcPr>
          <w:p w14:paraId="3F21A0CF" w14:textId="7194FCC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</w:tcPr>
          <w:p w14:paraId="0822ED82" w14:textId="7BB1B51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4</w:t>
            </w:r>
          </w:p>
        </w:tc>
        <w:tc>
          <w:tcPr>
            <w:tcW w:w="399" w:type="pct"/>
            <w:noWrap/>
          </w:tcPr>
          <w:p w14:paraId="3EFE5291" w14:textId="00FD71D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/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: 12/12 </w:t>
            </w:r>
          </w:p>
        </w:tc>
        <w:tc>
          <w:tcPr>
            <w:tcW w:w="413" w:type="pct"/>
            <w:noWrap/>
          </w:tcPr>
          <w:p w14:paraId="3DB26350" w14:textId="2C86069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7F98B758" w14:textId="2CB8A55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100-4500</w:t>
            </w:r>
          </w:p>
        </w:tc>
        <w:tc>
          <w:tcPr>
            <w:tcW w:w="559" w:type="pct"/>
            <w:noWrap/>
          </w:tcPr>
          <w:p w14:paraId="20BEAF85" w14:textId="42AC524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4E60413B" w14:textId="67DC31F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5DB34BF3" w14:textId="218FA7F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-15</w:t>
            </w:r>
          </w:p>
        </w:tc>
        <w:tc>
          <w:tcPr>
            <w:tcW w:w="1089" w:type="pct"/>
          </w:tcPr>
          <w:p w14:paraId="4275891C" w14:textId="2C7649EA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/Died: 8/16</w:t>
            </w:r>
          </w:p>
        </w:tc>
      </w:tr>
      <w:tr w:rsidR="008371C0" w:rsidRPr="008371C0" w14:paraId="71D9AD4A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54BD2EE" w14:textId="04E81A34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lastRenderedPageBreak/>
              <w:t>Freund, 2010</w:t>
            </w:r>
          </w:p>
        </w:tc>
        <w:tc>
          <w:tcPr>
            <w:tcW w:w="356" w:type="pct"/>
            <w:noWrap/>
          </w:tcPr>
          <w:p w14:paraId="08E7DDD0" w14:textId="057502C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The Netherlands</w:t>
            </w:r>
          </w:p>
        </w:tc>
        <w:tc>
          <w:tcPr>
            <w:tcW w:w="255" w:type="pct"/>
            <w:noWrap/>
          </w:tcPr>
          <w:p w14:paraId="423536E0" w14:textId="74F9764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399" w:type="pct"/>
            <w:noWrap/>
          </w:tcPr>
          <w:p w14:paraId="0E86FFB4" w14:textId="7343246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6C0C4513" w14:textId="1AD674D8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2DC2DBF2" w14:textId="3F8F6A7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277C9813" w14:textId="7BF3BE9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71E2DD7A" w14:textId="50E316D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Yes</w:t>
            </w:r>
          </w:p>
        </w:tc>
        <w:tc>
          <w:tcPr>
            <w:tcW w:w="254" w:type="pct"/>
            <w:noWrap/>
          </w:tcPr>
          <w:p w14:paraId="27578396" w14:textId="1F2A89D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1089" w:type="pct"/>
          </w:tcPr>
          <w:p w14:paraId="635FEB7B" w14:textId="12380CC1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5.5 year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severe DCM dilated cardiomyopathy, mild pulmonary hypertension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22B5A00D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0EEF693" w14:textId="5741F8FB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4A765AD1" w14:textId="32EF553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3986CF9B" w14:textId="22A54AD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03D73252" w14:textId="0608254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71B2326D" w14:textId="1EB0A45A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5C457A1B" w14:textId="6E4B35BA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706A370C" w14:textId="5659253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35CEAE03" w14:textId="34F4B61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Yes</w:t>
            </w:r>
          </w:p>
        </w:tc>
        <w:tc>
          <w:tcPr>
            <w:tcW w:w="254" w:type="pct"/>
            <w:noWrap/>
          </w:tcPr>
          <w:p w14:paraId="54F67D3C" w14:textId="3DF5D26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0</w:t>
            </w:r>
          </w:p>
        </w:tc>
        <w:tc>
          <w:tcPr>
            <w:tcW w:w="1089" w:type="pct"/>
          </w:tcPr>
          <w:p w14:paraId="0F2F3FF7" w14:textId="528FEEC5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weeks</w:t>
            </w:r>
          </w:p>
        </w:tc>
      </w:tr>
      <w:tr w:rsidR="008371C0" w:rsidRPr="008371C0" w14:paraId="4A4483EB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1C416A55" w14:textId="3CD33E1B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1498F821" w14:textId="2AFB9DA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4B73B4C6" w14:textId="11DADF3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30EADEE8" w14:textId="63FE627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3D762EFE" w14:textId="395285EB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79F58F66" w14:textId="429AEA8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5C8B470C" w14:textId="4C23526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66316F19" w14:textId="021DC0D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one</w:t>
            </w:r>
          </w:p>
        </w:tc>
        <w:tc>
          <w:tcPr>
            <w:tcW w:w="254" w:type="pct"/>
            <w:noWrap/>
          </w:tcPr>
          <w:p w14:paraId="118006D3" w14:textId="1A96354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6</w:t>
            </w:r>
          </w:p>
        </w:tc>
        <w:tc>
          <w:tcPr>
            <w:tcW w:w="1089" w:type="pct"/>
          </w:tcPr>
          <w:p w14:paraId="77927FFA" w14:textId="277BAB91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7.5 year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waiting heart transplantation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4E1C7028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29CD5205" w14:textId="0F0264C2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44D0605C" w14:textId="4A7CD10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090D7B66" w14:textId="316ACA5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6543A097" w14:textId="4CF11A58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6E74A4F5" w14:textId="454657B9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0BE93E9F" w14:textId="0943CBC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E1417BB" w14:textId="08ECDDD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33DF1CBA" w14:textId="02067CF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one</w:t>
            </w:r>
          </w:p>
        </w:tc>
        <w:tc>
          <w:tcPr>
            <w:tcW w:w="254" w:type="pct"/>
            <w:noWrap/>
          </w:tcPr>
          <w:p w14:paraId="115DE377" w14:textId="0F85C50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1089" w:type="pct"/>
          </w:tcPr>
          <w:p w14:paraId="59EC022D" w14:textId="3FC6EFDD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year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Moderate–severe DCM, aneurysm of LVPW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5091C145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15057E1E" w14:textId="69E01CDF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0EC405DD" w14:textId="4DF3A6C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1121B545" w14:textId="175204D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5533E491" w14:textId="136F56A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42D479F9" w14:textId="39D9D69E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6C58237D" w14:textId="2E4977B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C56710B" w14:textId="5381AE7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6B3B6592" w14:textId="310F246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one</w:t>
            </w:r>
          </w:p>
        </w:tc>
        <w:tc>
          <w:tcPr>
            <w:tcW w:w="254" w:type="pct"/>
            <w:noWrap/>
          </w:tcPr>
          <w:p w14:paraId="60B4832E" w14:textId="19E52D4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8</w:t>
            </w:r>
          </w:p>
        </w:tc>
        <w:tc>
          <w:tcPr>
            <w:tcW w:w="1089" w:type="pct"/>
          </w:tcPr>
          <w:p w14:paraId="08196058" w14:textId="0977938A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 year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mild DCM and MR mitral regurgitation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680568A2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31422650" w14:textId="55C09245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51C4861B" w14:textId="2CF3A7E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7B5998BD" w14:textId="1A7E379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3745902F" w14:textId="2D29793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02B928EE" w14:textId="4D353DC7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1463DB60" w14:textId="7626169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55E3AC18" w14:textId="2E3E498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1A4E0ABC" w14:textId="26974E0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Yes</w:t>
            </w:r>
          </w:p>
        </w:tc>
        <w:tc>
          <w:tcPr>
            <w:tcW w:w="254" w:type="pct"/>
            <w:noWrap/>
          </w:tcPr>
          <w:p w14:paraId="3EFE84FF" w14:textId="0808024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0</w:t>
            </w:r>
          </w:p>
        </w:tc>
        <w:tc>
          <w:tcPr>
            <w:tcW w:w="1089" w:type="pct"/>
          </w:tcPr>
          <w:p w14:paraId="4540F50A" w14:textId="6CB178AC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7 weeks</w:t>
            </w:r>
          </w:p>
        </w:tc>
      </w:tr>
      <w:tr w:rsidR="008371C0" w:rsidRPr="008371C0" w14:paraId="7166AC8E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34C9A96" w14:textId="57B83330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2CD3310E" w14:textId="159A47A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3D0DA148" w14:textId="5ABB9FF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4EF124AB" w14:textId="1EF1075C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141881F9" w14:textId="41A22BFC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0B3EFCBC" w14:textId="3212E5F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A727285" w14:textId="1A0DF2E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63A010F6" w14:textId="242B5EA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Yes</w:t>
            </w:r>
          </w:p>
        </w:tc>
        <w:tc>
          <w:tcPr>
            <w:tcW w:w="254" w:type="pct"/>
            <w:noWrap/>
          </w:tcPr>
          <w:p w14:paraId="0EB7937F" w14:textId="364BF15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7</w:t>
            </w:r>
          </w:p>
        </w:tc>
        <w:tc>
          <w:tcPr>
            <w:tcW w:w="1089" w:type="pct"/>
          </w:tcPr>
          <w:p w14:paraId="33A238B8" w14:textId="233F1C1B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3 month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moderate DCM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) </w:t>
            </w:r>
          </w:p>
        </w:tc>
      </w:tr>
      <w:tr w:rsidR="008371C0" w:rsidRPr="008371C0" w14:paraId="6B7E972C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8E0CBE5" w14:textId="50909546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Le Van Quyen, 2017</w:t>
            </w:r>
          </w:p>
        </w:tc>
        <w:tc>
          <w:tcPr>
            <w:tcW w:w="356" w:type="pct"/>
            <w:noWrap/>
          </w:tcPr>
          <w:p w14:paraId="12FB0DB3" w14:textId="2EDB205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rance</w:t>
            </w:r>
          </w:p>
        </w:tc>
        <w:tc>
          <w:tcPr>
            <w:tcW w:w="255" w:type="pct"/>
            <w:noWrap/>
          </w:tcPr>
          <w:p w14:paraId="44494905" w14:textId="27752E4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4A83191C" w14:textId="512993C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22672E46" w14:textId="4488021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6B670ADE" w14:textId="30C52B2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6B18E5E0" w14:textId="17149E1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3537ACB3" w14:textId="0D01403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hyperthermia</w:t>
            </w:r>
          </w:p>
        </w:tc>
        <w:tc>
          <w:tcPr>
            <w:tcW w:w="254" w:type="pct"/>
            <w:noWrap/>
          </w:tcPr>
          <w:p w14:paraId="33E91F47" w14:textId="1A76CCD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3</w:t>
            </w:r>
          </w:p>
        </w:tc>
        <w:tc>
          <w:tcPr>
            <w:tcW w:w="1089" w:type="pct"/>
          </w:tcPr>
          <w:p w14:paraId="1161AEE1" w14:textId="1DE3DF72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7th day</w:t>
            </w:r>
          </w:p>
        </w:tc>
      </w:tr>
      <w:tr w:rsidR="008371C0" w:rsidRPr="008371C0" w14:paraId="405AF986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E674EC4" w14:textId="55BB7A4A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orriss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6</w:t>
            </w:r>
          </w:p>
        </w:tc>
        <w:tc>
          <w:tcPr>
            <w:tcW w:w="356" w:type="pct"/>
            <w:noWrap/>
          </w:tcPr>
          <w:p w14:paraId="3C45A718" w14:textId="0409DE8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</w:tcPr>
          <w:p w14:paraId="57282127" w14:textId="09AB3C7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399" w:type="pct"/>
            <w:noWrap/>
          </w:tcPr>
          <w:p w14:paraId="398CC26A" w14:textId="093A422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680B2FE7" w14:textId="1B094F4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10399121" w14:textId="4F33209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B815B29" w14:textId="7776643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7C92E1E6" w14:textId="13EED178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29F122A0" w14:textId="5A9CD7A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1089" w:type="pct"/>
          </w:tcPr>
          <w:p w14:paraId="22CA2786" w14:textId="1C58F057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9 month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developmentally delayed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1E79AC26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24C796D5" w14:textId="144F5D40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17F234D6" w14:textId="4BE6B37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41E1A5D9" w14:textId="6C7F07D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08A440D7" w14:textId="605D6EE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205824C4" w14:textId="7B74174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70873091" w14:textId="2FAE526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D5F21D1" w14:textId="4D9B9E5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15A0FB36" w14:textId="6617666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5BD20781" w14:textId="4E09039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0</w:t>
            </w:r>
          </w:p>
        </w:tc>
        <w:tc>
          <w:tcPr>
            <w:tcW w:w="1089" w:type="pct"/>
          </w:tcPr>
          <w:p w14:paraId="2376C53E" w14:textId="7FEF4538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9 months</w:t>
            </w:r>
          </w:p>
        </w:tc>
      </w:tr>
      <w:tr w:rsidR="008371C0" w:rsidRPr="008371C0" w14:paraId="64FB411D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C53EAFF" w14:textId="75DDB79C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Bissel, 2014</w:t>
            </w:r>
          </w:p>
        </w:tc>
        <w:tc>
          <w:tcPr>
            <w:tcW w:w="356" w:type="pct"/>
            <w:noWrap/>
          </w:tcPr>
          <w:p w14:paraId="4A6B1A7E" w14:textId="2AC0204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</w:tcPr>
          <w:p w14:paraId="09E43628" w14:textId="27A26F9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399" w:type="pct"/>
            <w:noWrap/>
          </w:tcPr>
          <w:p w14:paraId="12FE62F8" w14:textId="1D9F2DF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44276DAE" w14:textId="7EB28B0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37A77EC8" w14:textId="228D98B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2FB79EF1" w14:textId="2D295FD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325946B0" w14:textId="274F1C3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25F99E30" w14:textId="4ADAC7D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8</w:t>
            </w:r>
          </w:p>
        </w:tc>
        <w:tc>
          <w:tcPr>
            <w:tcW w:w="1089" w:type="pct"/>
          </w:tcPr>
          <w:p w14:paraId="74365F84" w14:textId="78CA12A1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8 days</w:t>
            </w:r>
          </w:p>
        </w:tc>
      </w:tr>
      <w:tr w:rsidR="008371C0" w:rsidRPr="008371C0" w14:paraId="5C6DDD9C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1B8DBC23" w14:textId="55D9DC9F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27773C3F" w14:textId="20F9502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244EF2D6" w14:textId="1784C58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03C6CD31" w14:textId="5B9AB25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7CBA9548" w14:textId="58B7CB4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1CFDEC1C" w14:textId="1DFF4F2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5457B8E0" w14:textId="668D0AA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445C46E3" w14:textId="4BDF517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23184051" w14:textId="463147B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0</w:t>
            </w:r>
          </w:p>
        </w:tc>
        <w:tc>
          <w:tcPr>
            <w:tcW w:w="1089" w:type="pct"/>
          </w:tcPr>
          <w:p w14:paraId="746832B2" w14:textId="6E955733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0 days</w:t>
            </w:r>
          </w:p>
        </w:tc>
      </w:tr>
      <w:tr w:rsidR="008371C0" w:rsidRPr="008371C0" w14:paraId="79C55625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84AFC9B" w14:textId="21F1B0D5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Lee, 2019</w:t>
            </w:r>
          </w:p>
        </w:tc>
        <w:tc>
          <w:tcPr>
            <w:tcW w:w="356" w:type="pct"/>
            <w:noWrap/>
          </w:tcPr>
          <w:p w14:paraId="7FC9A371" w14:textId="5144E1B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Korea</w:t>
            </w:r>
          </w:p>
        </w:tc>
        <w:tc>
          <w:tcPr>
            <w:tcW w:w="255" w:type="pct"/>
            <w:noWrap/>
          </w:tcPr>
          <w:p w14:paraId="75901DC9" w14:textId="5A9374F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34D38C0D" w14:textId="406EF05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32B09515" w14:textId="5C12C9F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3B540F9C" w14:textId="57DC1AF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365</w:t>
            </w:r>
          </w:p>
        </w:tc>
        <w:tc>
          <w:tcPr>
            <w:tcW w:w="559" w:type="pct"/>
            <w:noWrap/>
          </w:tcPr>
          <w:p w14:paraId="22E7AA5E" w14:textId="3202918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2C7F91B2" w14:textId="2796ADA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ild cough and fever, 3</w:t>
            </w:r>
          </w:p>
        </w:tc>
        <w:tc>
          <w:tcPr>
            <w:tcW w:w="254" w:type="pct"/>
            <w:noWrap/>
          </w:tcPr>
          <w:p w14:paraId="35052053" w14:textId="6B9A062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20B5CEA5" w14:textId="337BE2F3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8 months</w:t>
            </w:r>
          </w:p>
        </w:tc>
      </w:tr>
      <w:tr w:rsidR="008371C0" w:rsidRPr="008371C0" w14:paraId="56551015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1BC9566" w14:textId="50199287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eyer, 2009</w:t>
            </w:r>
          </w:p>
        </w:tc>
        <w:tc>
          <w:tcPr>
            <w:tcW w:w="356" w:type="pct"/>
            <w:noWrap/>
          </w:tcPr>
          <w:p w14:paraId="1ABC66AA" w14:textId="5A91D5C9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Germany</w:t>
            </w:r>
          </w:p>
        </w:tc>
        <w:tc>
          <w:tcPr>
            <w:tcW w:w="255" w:type="pct"/>
            <w:noWrap/>
          </w:tcPr>
          <w:p w14:paraId="48BB3DDB" w14:textId="27C3573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5240D9F1" w14:textId="5B3AB639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1CF5D529" w14:textId="0B110C7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1DFF3ADF" w14:textId="2816E5C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63824098" w14:textId="117ABD6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16F50148" w14:textId="2CC08FF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503ED683" w14:textId="0EEC21D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9</w:t>
            </w:r>
          </w:p>
        </w:tc>
        <w:tc>
          <w:tcPr>
            <w:tcW w:w="1089" w:type="pct"/>
          </w:tcPr>
          <w:p w14:paraId="15B831A4" w14:textId="48EEBBF2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 months</w:t>
            </w:r>
          </w:p>
        </w:tc>
      </w:tr>
      <w:tr w:rsidR="008371C0" w:rsidRPr="008371C0" w14:paraId="0222C81C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2A2387E7" w14:textId="2EC34FAB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Al </w:t>
            </w: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enaidi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09</w:t>
            </w:r>
          </w:p>
        </w:tc>
        <w:tc>
          <w:tcPr>
            <w:tcW w:w="356" w:type="pct"/>
            <w:noWrap/>
          </w:tcPr>
          <w:p w14:paraId="302175F2" w14:textId="4C8CCC2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nada</w:t>
            </w:r>
          </w:p>
        </w:tc>
        <w:tc>
          <w:tcPr>
            <w:tcW w:w="255" w:type="pct"/>
            <w:noWrap/>
          </w:tcPr>
          <w:p w14:paraId="0EB69444" w14:textId="6C45C05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0D62B5E5" w14:textId="7CBDD65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1EE8C6B8" w14:textId="581025ED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631C40FB" w14:textId="2A007E1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4DF5C99B" w14:textId="1ACF23E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694412C7" w14:textId="4939631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73914377" w14:textId="13DA731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26D63101" w14:textId="4EFFF796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tr w:rsidR="008371C0" w:rsidRPr="008371C0" w14:paraId="0FE521CB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1D85303" w14:textId="336183F8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erma, 2009</w:t>
            </w:r>
          </w:p>
        </w:tc>
        <w:tc>
          <w:tcPr>
            <w:tcW w:w="356" w:type="pct"/>
            <w:noWrap/>
          </w:tcPr>
          <w:p w14:paraId="62F53CDB" w14:textId="785B6A2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cia</w:t>
            </w:r>
            <w:proofErr w:type="spellEnd"/>
          </w:p>
        </w:tc>
        <w:tc>
          <w:tcPr>
            <w:tcW w:w="255" w:type="pct"/>
            <w:noWrap/>
          </w:tcPr>
          <w:p w14:paraId="752C8230" w14:textId="47AB60B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0</w:t>
            </w:r>
          </w:p>
        </w:tc>
        <w:tc>
          <w:tcPr>
            <w:tcW w:w="399" w:type="pct"/>
            <w:noWrap/>
          </w:tcPr>
          <w:p w14:paraId="478B5A1B" w14:textId="7D0EEA1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480CA296" w14:textId="3E223C2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Preterm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/F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ull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-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term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: 5/5</w:t>
            </w:r>
          </w:p>
        </w:tc>
        <w:tc>
          <w:tcPr>
            <w:tcW w:w="457" w:type="pct"/>
            <w:noWrap/>
          </w:tcPr>
          <w:p w14:paraId="27C63A19" w14:textId="12A2938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7AAF903E" w14:textId="1BBC10AE" w:rsidR="004B4E42" w:rsidRPr="008371C0" w:rsidRDefault="00671E96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/Vaginal: 8/2</w:t>
            </w:r>
          </w:p>
        </w:tc>
        <w:tc>
          <w:tcPr>
            <w:tcW w:w="762" w:type="pct"/>
            <w:noWrap/>
          </w:tcPr>
          <w:p w14:paraId="3C3D9F72" w14:textId="7E38C9E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ternal illness (n=6)</w:t>
            </w:r>
          </w:p>
        </w:tc>
        <w:tc>
          <w:tcPr>
            <w:tcW w:w="254" w:type="pct"/>
            <w:noWrap/>
          </w:tcPr>
          <w:p w14:paraId="231ABB3F" w14:textId="436014A2" w:rsidR="004B4E42" w:rsidRPr="008371C0" w:rsidRDefault="00781849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-12</w:t>
            </w:r>
          </w:p>
        </w:tc>
        <w:tc>
          <w:tcPr>
            <w:tcW w:w="1089" w:type="pct"/>
          </w:tcPr>
          <w:p w14:paraId="538E29C4" w14:textId="7E2CBE08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/Died: 9/1</w:t>
            </w:r>
          </w:p>
        </w:tc>
      </w:tr>
      <w:tr w:rsidR="008371C0" w:rsidRPr="008371C0" w14:paraId="3E1D8354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9908660" w14:textId="2648AD3D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impson, 2009</w:t>
            </w:r>
          </w:p>
        </w:tc>
        <w:tc>
          <w:tcPr>
            <w:tcW w:w="356" w:type="pct"/>
            <w:noWrap/>
          </w:tcPr>
          <w:p w14:paraId="688012F3" w14:textId="10DFC7F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cia</w:t>
            </w:r>
            <w:proofErr w:type="spellEnd"/>
          </w:p>
        </w:tc>
        <w:tc>
          <w:tcPr>
            <w:tcW w:w="255" w:type="pct"/>
            <w:noWrap/>
          </w:tcPr>
          <w:p w14:paraId="1463DAB5" w14:textId="56B120E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399" w:type="pct"/>
            <w:noWrap/>
          </w:tcPr>
          <w:p w14:paraId="55CA10D8" w14:textId="79797DE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43F5060F" w14:textId="1CDEDF8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</w:tcPr>
          <w:p w14:paraId="29F65441" w14:textId="17D0C2E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6A0AFD2E" w14:textId="2B53896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429FB70F" w14:textId="063DEFC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043EA321" w14:textId="0B4D964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7204D2F2" w14:textId="20C889F9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4 days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cardiac medication</w:t>
            </w:r>
            <w:r w:rsidR="009B22D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57264093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5EDFDEA" w14:textId="17BE2970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lastRenderedPageBreak/>
              <w:t xml:space="preserve"> </w:t>
            </w:r>
          </w:p>
        </w:tc>
        <w:tc>
          <w:tcPr>
            <w:tcW w:w="356" w:type="pct"/>
            <w:noWrap/>
          </w:tcPr>
          <w:p w14:paraId="5632DA97" w14:textId="12F395F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77F8B1DD" w14:textId="2B7E568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1ACC516A" w14:textId="6297C222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2B5C192A" w14:textId="7D854302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0</w:t>
            </w:r>
          </w:p>
        </w:tc>
        <w:tc>
          <w:tcPr>
            <w:tcW w:w="457" w:type="pct"/>
            <w:noWrap/>
          </w:tcPr>
          <w:p w14:paraId="073E28F1" w14:textId="5243B73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76B5605E" w14:textId="314BD68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273EE68B" w14:textId="583BE5A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331F27A8" w14:textId="3A8BF09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0</w:t>
            </w:r>
          </w:p>
        </w:tc>
        <w:tc>
          <w:tcPr>
            <w:tcW w:w="1089" w:type="pct"/>
          </w:tcPr>
          <w:p w14:paraId="4D41249C" w14:textId="69800BD9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congestive heart failure with left ventricular dilation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5A551D9F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0115926" w14:textId="6C079349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1495DD93" w14:textId="686CDF4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546210EA" w14:textId="40C9842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512FC9E8" w14:textId="4DD4CF3A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3161AE83" w14:textId="1B35276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7</w:t>
            </w:r>
          </w:p>
        </w:tc>
        <w:tc>
          <w:tcPr>
            <w:tcW w:w="457" w:type="pct"/>
            <w:noWrap/>
          </w:tcPr>
          <w:p w14:paraId="0B709A48" w14:textId="0614465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79DB6297" w14:textId="2767AFC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70624206" w14:textId="526423E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048BD419" w14:textId="259900C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9</w:t>
            </w:r>
          </w:p>
        </w:tc>
        <w:tc>
          <w:tcPr>
            <w:tcW w:w="1089" w:type="pct"/>
          </w:tcPr>
          <w:p w14:paraId="03547690" w14:textId="31D9A885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persistent moderate bi-atrial dilation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75296210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71DE4F72" w14:textId="502F7BB7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mets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08</w:t>
            </w:r>
          </w:p>
        </w:tc>
        <w:tc>
          <w:tcPr>
            <w:tcW w:w="356" w:type="pct"/>
            <w:noWrap/>
          </w:tcPr>
          <w:p w14:paraId="789AC7F0" w14:textId="189E1CE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Belgium</w:t>
            </w:r>
          </w:p>
        </w:tc>
        <w:tc>
          <w:tcPr>
            <w:tcW w:w="255" w:type="pct"/>
            <w:noWrap/>
          </w:tcPr>
          <w:p w14:paraId="64F54862" w14:textId="1698307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30E6BDBB" w14:textId="512A7E0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1F097884" w14:textId="1BB74F6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9</w:t>
            </w:r>
          </w:p>
        </w:tc>
        <w:tc>
          <w:tcPr>
            <w:tcW w:w="457" w:type="pct"/>
            <w:noWrap/>
          </w:tcPr>
          <w:p w14:paraId="496121AA" w14:textId="086BAEB3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2E555C10" w14:textId="4413D60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1BB99B78" w14:textId="41393CA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3A8E1346" w14:textId="79BEE5A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7</w:t>
            </w:r>
          </w:p>
        </w:tc>
        <w:tc>
          <w:tcPr>
            <w:tcW w:w="1089" w:type="pct"/>
          </w:tcPr>
          <w:p w14:paraId="7786459C" w14:textId="71672837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7 days</w:t>
            </w:r>
          </w:p>
        </w:tc>
      </w:tr>
      <w:tr w:rsidR="008371C0" w:rsidRPr="008371C0" w14:paraId="3DC2FE19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26F25DB9" w14:textId="293A86B3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immonds, 2008</w:t>
            </w:r>
          </w:p>
        </w:tc>
        <w:tc>
          <w:tcPr>
            <w:tcW w:w="356" w:type="pct"/>
            <w:noWrap/>
          </w:tcPr>
          <w:p w14:paraId="3B024678" w14:textId="478325F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UK</w:t>
            </w:r>
          </w:p>
        </w:tc>
        <w:tc>
          <w:tcPr>
            <w:tcW w:w="255" w:type="pct"/>
            <w:noWrap/>
          </w:tcPr>
          <w:p w14:paraId="61562F46" w14:textId="6A11361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42608DC9" w14:textId="515F432C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0D2C2D71" w14:textId="7ABC419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</w:tcPr>
          <w:p w14:paraId="72D7FE39" w14:textId="03BC142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530</w:t>
            </w:r>
          </w:p>
        </w:tc>
        <w:tc>
          <w:tcPr>
            <w:tcW w:w="559" w:type="pct"/>
            <w:noWrap/>
          </w:tcPr>
          <w:p w14:paraId="6340B70F" w14:textId="7419C72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44BB9915" w14:textId="7E4D0F4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6BECA447" w14:textId="2B7CDC9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706715FA" w14:textId="5B8F7482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year</w:t>
            </w:r>
          </w:p>
        </w:tc>
      </w:tr>
      <w:tr w:rsidR="008371C0" w:rsidRPr="008371C0" w14:paraId="2A8C16B6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5F60D85" w14:textId="529BAAFE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than, 2008</w:t>
            </w:r>
          </w:p>
        </w:tc>
        <w:tc>
          <w:tcPr>
            <w:tcW w:w="356" w:type="pct"/>
            <w:noWrap/>
          </w:tcPr>
          <w:p w14:paraId="5B718619" w14:textId="189C685A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cia</w:t>
            </w:r>
            <w:proofErr w:type="spellEnd"/>
          </w:p>
        </w:tc>
        <w:tc>
          <w:tcPr>
            <w:tcW w:w="255" w:type="pct"/>
            <w:noWrap/>
          </w:tcPr>
          <w:p w14:paraId="2D3264AB" w14:textId="3E79D18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014CCA11" w14:textId="39817A4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79F0AEC3" w14:textId="52423EE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216D5EB6" w14:textId="76DE242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7BD73279" w14:textId="6642637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09B83B4E" w14:textId="57504F7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7BC7CFD0" w14:textId="7028154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8</w:t>
            </w:r>
          </w:p>
        </w:tc>
        <w:tc>
          <w:tcPr>
            <w:tcW w:w="1089" w:type="pct"/>
          </w:tcPr>
          <w:p w14:paraId="3B7C4C68" w14:textId="7A2382A6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cardiac medication and evaluation for cardiac transplantation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1074ED3C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365C20B8" w14:textId="1CC49EB4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Krogstad, 2008</w:t>
            </w:r>
          </w:p>
        </w:tc>
        <w:tc>
          <w:tcPr>
            <w:tcW w:w="356" w:type="pct"/>
            <w:noWrap/>
          </w:tcPr>
          <w:p w14:paraId="07600AAA" w14:textId="24380EE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cia</w:t>
            </w:r>
            <w:proofErr w:type="spellEnd"/>
          </w:p>
        </w:tc>
        <w:tc>
          <w:tcPr>
            <w:tcW w:w="255" w:type="pct"/>
            <w:noWrap/>
          </w:tcPr>
          <w:p w14:paraId="0A85CABE" w14:textId="28AA8D6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49BF8A3A" w14:textId="2DE0261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5426BD8B" w14:textId="7246FAB4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6D425B9B" w14:textId="24570F5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25C1288B" w14:textId="263288E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7E3D313D" w14:textId="26D109A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0C96DBB6" w14:textId="4CC51F02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1089" w:type="pct"/>
          </w:tcPr>
          <w:p w14:paraId="127793FC" w14:textId="21DF3DC2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6 days</w:t>
            </w:r>
          </w:p>
        </w:tc>
      </w:tr>
      <w:tr w:rsidR="008371C0" w:rsidRPr="008371C0" w14:paraId="18FEBADE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924CB7D" w14:textId="7EC40572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Lu, 2005</w:t>
            </w:r>
          </w:p>
        </w:tc>
        <w:tc>
          <w:tcPr>
            <w:tcW w:w="356" w:type="pct"/>
            <w:noWrap/>
          </w:tcPr>
          <w:p w14:paraId="439F5D3E" w14:textId="13E919F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cia</w:t>
            </w:r>
            <w:proofErr w:type="spellEnd"/>
          </w:p>
        </w:tc>
        <w:tc>
          <w:tcPr>
            <w:tcW w:w="255" w:type="pct"/>
            <w:noWrap/>
          </w:tcPr>
          <w:p w14:paraId="53C8DD67" w14:textId="577E76C5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5BE29601" w14:textId="24E8E92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1EA1792F" w14:textId="7DC96DD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</w:tcPr>
          <w:p w14:paraId="33B2CB3A" w14:textId="59F722B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035</w:t>
            </w:r>
          </w:p>
        </w:tc>
        <w:tc>
          <w:tcPr>
            <w:tcW w:w="559" w:type="pct"/>
            <w:noWrap/>
          </w:tcPr>
          <w:p w14:paraId="6D2B5106" w14:textId="05FB052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31D05508" w14:textId="5E0195CB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ver, 0</w:t>
            </w:r>
          </w:p>
        </w:tc>
        <w:tc>
          <w:tcPr>
            <w:tcW w:w="254" w:type="pct"/>
            <w:noWrap/>
          </w:tcPr>
          <w:p w14:paraId="205AE581" w14:textId="41435DE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5A235848" w14:textId="42DBEC53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tr w:rsidR="008371C0" w:rsidRPr="008371C0" w14:paraId="3CDAA13A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1F597EAF" w14:textId="0FB7ABA7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Ouellet, 2004</w:t>
            </w:r>
          </w:p>
        </w:tc>
        <w:tc>
          <w:tcPr>
            <w:tcW w:w="356" w:type="pct"/>
            <w:noWrap/>
          </w:tcPr>
          <w:p w14:paraId="475DB2E6" w14:textId="0E71B67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nada</w:t>
            </w:r>
          </w:p>
        </w:tc>
        <w:tc>
          <w:tcPr>
            <w:tcW w:w="255" w:type="pct"/>
            <w:noWrap/>
          </w:tcPr>
          <w:p w14:paraId="70A50BA7" w14:textId="1F8EA43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06BCE74E" w14:textId="19AFD0C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18024287" w14:textId="7F5FD64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2</w:t>
            </w:r>
          </w:p>
        </w:tc>
        <w:tc>
          <w:tcPr>
            <w:tcW w:w="457" w:type="pct"/>
            <w:noWrap/>
          </w:tcPr>
          <w:p w14:paraId="29BEE872" w14:textId="7DAF490D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380</w:t>
            </w:r>
          </w:p>
        </w:tc>
        <w:tc>
          <w:tcPr>
            <w:tcW w:w="559" w:type="pct"/>
            <w:noWrap/>
          </w:tcPr>
          <w:p w14:paraId="1BE8281F" w14:textId="32B41770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3457E469" w14:textId="48F00E9A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2AE25DFF" w14:textId="5075458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493CCEE9" w14:textId="1C66C4B7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4 hours</w:t>
            </w:r>
          </w:p>
        </w:tc>
      </w:tr>
      <w:tr w:rsidR="008371C0" w:rsidRPr="008371C0" w14:paraId="5D695A06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345657A" w14:textId="4E572C24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Inwald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04</w:t>
            </w:r>
          </w:p>
        </w:tc>
        <w:tc>
          <w:tcPr>
            <w:tcW w:w="356" w:type="pct"/>
            <w:noWrap/>
          </w:tcPr>
          <w:p w14:paraId="1852A169" w14:textId="3DACE26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UK</w:t>
            </w:r>
          </w:p>
        </w:tc>
        <w:tc>
          <w:tcPr>
            <w:tcW w:w="255" w:type="pct"/>
            <w:noWrap/>
          </w:tcPr>
          <w:p w14:paraId="3506F371" w14:textId="41272ED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</w:t>
            </w:r>
          </w:p>
        </w:tc>
        <w:tc>
          <w:tcPr>
            <w:tcW w:w="399" w:type="pct"/>
            <w:noWrap/>
          </w:tcPr>
          <w:p w14:paraId="66B60CAA" w14:textId="0CE86E6D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/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: 5/2</w:t>
            </w:r>
          </w:p>
        </w:tc>
        <w:tc>
          <w:tcPr>
            <w:tcW w:w="413" w:type="pct"/>
            <w:noWrap/>
          </w:tcPr>
          <w:p w14:paraId="7110D50F" w14:textId="0E0F35BF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2DCA9198" w14:textId="6932252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4F40327C" w14:textId="23B744A7" w:rsidR="004B4E42" w:rsidRPr="008371C0" w:rsidRDefault="00D802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/Vaginal: 2/5</w:t>
            </w:r>
          </w:p>
        </w:tc>
        <w:tc>
          <w:tcPr>
            <w:tcW w:w="762" w:type="pct"/>
            <w:noWrap/>
          </w:tcPr>
          <w:p w14:paraId="6CDD96B6" w14:textId="724964E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0BEBB1E4" w14:textId="3DF8F5C7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-18</w:t>
            </w:r>
          </w:p>
        </w:tc>
        <w:tc>
          <w:tcPr>
            <w:tcW w:w="1089" w:type="pct"/>
          </w:tcPr>
          <w:p w14:paraId="6C142F59" w14:textId="5B65265E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/Died: 4/3</w:t>
            </w:r>
          </w:p>
        </w:tc>
      </w:tr>
      <w:tr w:rsidR="008371C0" w:rsidRPr="008371C0" w14:paraId="3474A2EA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7D99A68" w14:textId="69FA07C0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Bendig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03</w:t>
            </w:r>
          </w:p>
        </w:tc>
        <w:tc>
          <w:tcPr>
            <w:tcW w:w="356" w:type="pct"/>
            <w:noWrap/>
          </w:tcPr>
          <w:p w14:paraId="52056FEE" w14:textId="00F2341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England</w:t>
            </w:r>
          </w:p>
        </w:tc>
        <w:tc>
          <w:tcPr>
            <w:tcW w:w="255" w:type="pct"/>
            <w:noWrap/>
          </w:tcPr>
          <w:p w14:paraId="35A3E9BC" w14:textId="161E4D2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6C4A96D4" w14:textId="12B4816C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04893270" w14:textId="0ED70D5D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1E60AA10" w14:textId="3225102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7D68E434" w14:textId="791E1BB1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3C07882A" w14:textId="4E7081EB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ver, immediately postpartum</w:t>
            </w:r>
          </w:p>
        </w:tc>
        <w:tc>
          <w:tcPr>
            <w:tcW w:w="254" w:type="pct"/>
            <w:noWrap/>
          </w:tcPr>
          <w:p w14:paraId="07FF950B" w14:textId="12F9B3C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73057C0B" w14:textId="68FEA490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8 days</w:t>
            </w:r>
          </w:p>
        </w:tc>
      </w:tr>
      <w:tr w:rsidR="008371C0" w:rsidRPr="008371C0" w14:paraId="5FD6236D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E46DC9D" w14:textId="3D3B5F42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urugan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02</w:t>
            </w:r>
          </w:p>
        </w:tc>
        <w:tc>
          <w:tcPr>
            <w:tcW w:w="356" w:type="pct"/>
            <w:noWrap/>
          </w:tcPr>
          <w:p w14:paraId="0F8A48AE" w14:textId="052FE1F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UK</w:t>
            </w:r>
          </w:p>
        </w:tc>
        <w:tc>
          <w:tcPr>
            <w:tcW w:w="255" w:type="pct"/>
            <w:noWrap/>
          </w:tcPr>
          <w:p w14:paraId="4713064A" w14:textId="7D7D30A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3FE51EDF" w14:textId="6F878207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53DE309F" w14:textId="087C1017" w:rsidR="004B4E42" w:rsidRPr="008371C0" w:rsidRDefault="00BE4E68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0DFC14EA" w14:textId="1260B3B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1ABAFD9F" w14:textId="3B193E7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12A08179" w14:textId="6B435D1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4" w:type="pct"/>
            <w:noWrap/>
          </w:tcPr>
          <w:p w14:paraId="3293C817" w14:textId="10739784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9</w:t>
            </w:r>
          </w:p>
        </w:tc>
        <w:tc>
          <w:tcPr>
            <w:tcW w:w="1089" w:type="pct"/>
          </w:tcPr>
          <w:p w14:paraId="6A6FD89E" w14:textId="082288C1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9 months</w:t>
            </w:r>
          </w:p>
        </w:tc>
      </w:tr>
      <w:tr w:rsidR="008371C0" w:rsidRPr="008371C0" w14:paraId="7CA7400B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BF66E8D" w14:textId="17FA86A9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Bauer, 2002</w:t>
            </w:r>
          </w:p>
        </w:tc>
        <w:tc>
          <w:tcPr>
            <w:tcW w:w="356" w:type="pct"/>
            <w:noWrap/>
          </w:tcPr>
          <w:p w14:paraId="17FC0DD6" w14:textId="51372785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Israel</w:t>
            </w:r>
          </w:p>
        </w:tc>
        <w:tc>
          <w:tcPr>
            <w:tcW w:w="255" w:type="pct"/>
            <w:noWrap/>
          </w:tcPr>
          <w:p w14:paraId="3BAB92D3" w14:textId="6962301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399" w:type="pct"/>
            <w:noWrap/>
          </w:tcPr>
          <w:p w14:paraId="402C7874" w14:textId="1F709EE1" w:rsidR="004B4E42" w:rsidRPr="008371C0" w:rsidRDefault="00BE4E68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0515BEC7" w14:textId="4FF0B0C3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2</w:t>
            </w:r>
          </w:p>
        </w:tc>
        <w:tc>
          <w:tcPr>
            <w:tcW w:w="457" w:type="pct"/>
            <w:noWrap/>
          </w:tcPr>
          <w:p w14:paraId="2E449A75" w14:textId="7CACAE6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730</w:t>
            </w:r>
          </w:p>
        </w:tc>
        <w:tc>
          <w:tcPr>
            <w:tcW w:w="559" w:type="pct"/>
            <w:noWrap/>
          </w:tcPr>
          <w:p w14:paraId="18E63CE5" w14:textId="588BA0B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53BACE1E" w14:textId="15234536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influenza-like illness, fever and myalgia, 1 week</w:t>
            </w:r>
          </w:p>
        </w:tc>
        <w:tc>
          <w:tcPr>
            <w:tcW w:w="254" w:type="pct"/>
            <w:noWrap/>
          </w:tcPr>
          <w:p w14:paraId="40824631" w14:textId="3D8866D7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60CB91DA" w14:textId="489E9B2C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year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congestive heart failure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4B306E64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F7BA362" w14:textId="54F9A797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56" w:type="pct"/>
            <w:noWrap/>
          </w:tcPr>
          <w:p w14:paraId="5537D5A5" w14:textId="2750C02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255" w:type="pct"/>
            <w:noWrap/>
          </w:tcPr>
          <w:p w14:paraId="5A0BFC1F" w14:textId="6ADC2AF1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</w:p>
        </w:tc>
        <w:tc>
          <w:tcPr>
            <w:tcW w:w="399" w:type="pct"/>
            <w:noWrap/>
          </w:tcPr>
          <w:p w14:paraId="18D421A8" w14:textId="0D484B36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1D1BEF31" w14:textId="48863C0A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</w:tcPr>
          <w:p w14:paraId="53B3F760" w14:textId="60284588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215</w:t>
            </w:r>
          </w:p>
        </w:tc>
        <w:tc>
          <w:tcPr>
            <w:tcW w:w="559" w:type="pct"/>
            <w:noWrap/>
          </w:tcPr>
          <w:p w14:paraId="3A261024" w14:textId="1EBB4D8C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61460EFE" w14:textId="53A7ADAE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ver, several hours</w:t>
            </w:r>
          </w:p>
        </w:tc>
        <w:tc>
          <w:tcPr>
            <w:tcW w:w="254" w:type="pct"/>
            <w:noWrap/>
          </w:tcPr>
          <w:p w14:paraId="57B9FEEA" w14:textId="34DE0F50" w:rsidR="004B4E42" w:rsidRPr="008371C0" w:rsidRDefault="004B4E4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15752C47" w14:textId="0909598E" w:rsidR="004B4E42" w:rsidRPr="008371C0" w:rsidRDefault="007741D2" w:rsidP="004B4E42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tr w:rsidR="008371C0" w:rsidRPr="008371C0" w14:paraId="45389086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0F0E87F" w14:textId="541836B2" w:rsidR="004B4E42" w:rsidRPr="008371C0" w:rsidRDefault="004B4E42" w:rsidP="004B4E42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han, 2001</w:t>
            </w:r>
          </w:p>
        </w:tc>
        <w:tc>
          <w:tcPr>
            <w:tcW w:w="356" w:type="pct"/>
            <w:noWrap/>
          </w:tcPr>
          <w:p w14:paraId="75141CB6" w14:textId="4AD7DCD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Hong Kong, China</w:t>
            </w:r>
          </w:p>
        </w:tc>
        <w:tc>
          <w:tcPr>
            <w:tcW w:w="255" w:type="pct"/>
            <w:noWrap/>
          </w:tcPr>
          <w:p w14:paraId="1F9E6463" w14:textId="1C32E16F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1A7DDD98" w14:textId="62E5AF9E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13" w:type="pct"/>
            <w:noWrap/>
          </w:tcPr>
          <w:p w14:paraId="69AAC976" w14:textId="2E3EB8B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4</w:t>
            </w:r>
          </w:p>
        </w:tc>
        <w:tc>
          <w:tcPr>
            <w:tcW w:w="457" w:type="pct"/>
            <w:noWrap/>
          </w:tcPr>
          <w:p w14:paraId="57FFAB60" w14:textId="43A00E84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380</w:t>
            </w:r>
          </w:p>
        </w:tc>
        <w:tc>
          <w:tcPr>
            <w:tcW w:w="559" w:type="pct"/>
            <w:noWrap/>
          </w:tcPr>
          <w:p w14:paraId="065E7737" w14:textId="024E9F8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71103DB0" w14:textId="60730F49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ver, headache, and myalgia, 1 week</w:t>
            </w:r>
          </w:p>
        </w:tc>
        <w:tc>
          <w:tcPr>
            <w:tcW w:w="254" w:type="pct"/>
            <w:noWrap/>
          </w:tcPr>
          <w:p w14:paraId="171B786F" w14:textId="45FE354C" w:rsidR="004B4E42" w:rsidRPr="008371C0" w:rsidRDefault="004B4E4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0</w:t>
            </w:r>
          </w:p>
        </w:tc>
        <w:tc>
          <w:tcPr>
            <w:tcW w:w="1089" w:type="pct"/>
          </w:tcPr>
          <w:p w14:paraId="13E7F898" w14:textId="6571D20F" w:rsidR="004B4E42" w:rsidRPr="008371C0" w:rsidRDefault="007741D2" w:rsidP="004B4E4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 months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B4E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ventricular aneurysm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0DF0FD36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3F12AC8A" w14:textId="75D7F87B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Guo, 2014</w:t>
            </w:r>
          </w:p>
        </w:tc>
        <w:tc>
          <w:tcPr>
            <w:tcW w:w="356" w:type="pct"/>
            <w:noWrap/>
          </w:tcPr>
          <w:p w14:paraId="4A71FF8D" w14:textId="796478CC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hina</w:t>
            </w:r>
          </w:p>
        </w:tc>
        <w:tc>
          <w:tcPr>
            <w:tcW w:w="255" w:type="pct"/>
            <w:noWrap/>
          </w:tcPr>
          <w:p w14:paraId="1265A0C3" w14:textId="1E7B1C8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5FD518D4" w14:textId="14A3DFA1" w:rsidR="00450CA7" w:rsidRPr="008371C0" w:rsidRDefault="00BE4E68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0D265B81" w14:textId="11DC99AE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457" w:type="pct"/>
            <w:noWrap/>
          </w:tcPr>
          <w:p w14:paraId="13911937" w14:textId="570053E5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4081130B" w14:textId="429F4E0F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32C47273" w14:textId="7482756E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35677D5F" w14:textId="3BD569FD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5</w:t>
            </w:r>
          </w:p>
        </w:tc>
        <w:tc>
          <w:tcPr>
            <w:tcW w:w="1089" w:type="pct"/>
          </w:tcPr>
          <w:p w14:paraId="5E4165F3" w14:textId="68CD8CB9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 years</w:t>
            </w:r>
          </w:p>
        </w:tc>
      </w:tr>
      <w:tr w:rsidR="008371C0" w:rsidRPr="008371C0" w14:paraId="444DFDC5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E3620D2" w14:textId="4BDFF0F3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u, 2014</w:t>
            </w:r>
          </w:p>
        </w:tc>
        <w:tc>
          <w:tcPr>
            <w:tcW w:w="356" w:type="pct"/>
            <w:noWrap/>
          </w:tcPr>
          <w:p w14:paraId="5D95EF34" w14:textId="692B7B02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hina</w:t>
            </w:r>
          </w:p>
        </w:tc>
        <w:tc>
          <w:tcPr>
            <w:tcW w:w="255" w:type="pct"/>
            <w:noWrap/>
          </w:tcPr>
          <w:p w14:paraId="5C0692B4" w14:textId="441AE8AC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2</w:t>
            </w:r>
          </w:p>
        </w:tc>
        <w:tc>
          <w:tcPr>
            <w:tcW w:w="399" w:type="pct"/>
            <w:noWrap/>
          </w:tcPr>
          <w:p w14:paraId="0336E40D" w14:textId="17C39278" w:rsidR="00450CA7" w:rsidRPr="008371C0" w:rsidRDefault="00BE4E68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le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/Female: 8/4</w:t>
            </w:r>
          </w:p>
        </w:tc>
        <w:tc>
          <w:tcPr>
            <w:tcW w:w="413" w:type="pct"/>
            <w:noWrap/>
          </w:tcPr>
          <w:p w14:paraId="6BD78656" w14:textId="70CDC0B0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Preterm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/F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ull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-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term</w:t>
            </w:r>
            <w:r w:rsidR="00BE4E68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: 6/6</w:t>
            </w:r>
          </w:p>
        </w:tc>
        <w:tc>
          <w:tcPr>
            <w:tcW w:w="457" w:type="pct"/>
            <w:noWrap/>
          </w:tcPr>
          <w:p w14:paraId="46497340" w14:textId="3D139323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450-4400</w:t>
            </w:r>
          </w:p>
        </w:tc>
        <w:tc>
          <w:tcPr>
            <w:tcW w:w="559" w:type="pct"/>
            <w:noWrap/>
          </w:tcPr>
          <w:p w14:paraId="0AD73F49" w14:textId="3F375FF4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  <w:r w:rsidR="00D802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/V</w:t>
            </w: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ginal</w:t>
            </w:r>
            <w:r w:rsidR="00D80242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: 6/6</w:t>
            </w:r>
          </w:p>
        </w:tc>
        <w:tc>
          <w:tcPr>
            <w:tcW w:w="762" w:type="pct"/>
            <w:noWrap/>
          </w:tcPr>
          <w:p w14:paraId="7EA38F9C" w14:textId="3674CD63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63C9476F" w14:textId="11287F4B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&lt;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7: 11</w:t>
            </w:r>
          </w:p>
        </w:tc>
        <w:tc>
          <w:tcPr>
            <w:tcW w:w="1089" w:type="pct"/>
          </w:tcPr>
          <w:p w14:paraId="3BC65F97" w14:textId="2405B777" w:rsidR="00450CA7" w:rsidRPr="008371C0" w:rsidRDefault="007741D2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: 12</w:t>
            </w:r>
          </w:p>
        </w:tc>
      </w:tr>
      <w:tr w:rsidR="008371C0" w:rsidRPr="008371C0" w14:paraId="7CDAA2D9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2814F0FE" w14:textId="39F81ACB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Ronellenfitsch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4</w:t>
            </w:r>
          </w:p>
        </w:tc>
        <w:tc>
          <w:tcPr>
            <w:tcW w:w="356" w:type="pct"/>
            <w:noWrap/>
          </w:tcPr>
          <w:p w14:paraId="466E0642" w14:textId="7E28B0B0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Germany</w:t>
            </w:r>
          </w:p>
        </w:tc>
        <w:tc>
          <w:tcPr>
            <w:tcW w:w="255" w:type="pct"/>
            <w:noWrap/>
          </w:tcPr>
          <w:p w14:paraId="05F2DE7B" w14:textId="7A0F530F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514DD99E" w14:textId="7F49E70D" w:rsidR="00450CA7" w:rsidRPr="008371C0" w:rsidRDefault="00BE4E68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le</w:t>
            </w:r>
          </w:p>
        </w:tc>
        <w:tc>
          <w:tcPr>
            <w:tcW w:w="413" w:type="pct"/>
            <w:noWrap/>
          </w:tcPr>
          <w:p w14:paraId="32A2606F" w14:textId="45A0EEB1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8</w:t>
            </w:r>
          </w:p>
        </w:tc>
        <w:tc>
          <w:tcPr>
            <w:tcW w:w="457" w:type="pct"/>
            <w:noWrap/>
          </w:tcPr>
          <w:p w14:paraId="1A5A5A98" w14:textId="49F1D7DD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17522BA6" w14:textId="5DF311C6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46613C25" w14:textId="50FDC6A0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1B4D442A" w14:textId="64C9491F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1089" w:type="pct"/>
          </w:tcPr>
          <w:p w14:paraId="7E3CC83C" w14:textId="1CCF8ECC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 years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muscle hypotonia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5E733915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A432DA1" w14:textId="32B9BEF8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ntey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2</w:t>
            </w:r>
          </w:p>
        </w:tc>
        <w:tc>
          <w:tcPr>
            <w:tcW w:w="356" w:type="pct"/>
            <w:noWrap/>
          </w:tcPr>
          <w:p w14:paraId="4E3A3FD8" w14:textId="1ADFF794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</w:tcPr>
          <w:p w14:paraId="2BB030D0" w14:textId="1D29A72F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214D7242" w14:textId="1BA5E5F3" w:rsidR="00450CA7" w:rsidRPr="008371C0" w:rsidRDefault="00BE4E68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33250786" w14:textId="08030161" w:rsidR="00450CA7" w:rsidRPr="008371C0" w:rsidRDefault="00BE4E68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2E9E6657" w14:textId="7AAD7669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852</w:t>
            </w:r>
          </w:p>
        </w:tc>
        <w:tc>
          <w:tcPr>
            <w:tcW w:w="559" w:type="pct"/>
            <w:noWrap/>
          </w:tcPr>
          <w:p w14:paraId="0DC8D619" w14:textId="6BA4A330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6CCA434A" w14:textId="26154AD2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brile, 48 hours</w:t>
            </w:r>
          </w:p>
        </w:tc>
        <w:tc>
          <w:tcPr>
            <w:tcW w:w="254" w:type="pct"/>
            <w:noWrap/>
          </w:tcPr>
          <w:p w14:paraId="26844F4B" w14:textId="190705D4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3CE2A8D1" w14:textId="2A7D8848" w:rsidR="00450CA7" w:rsidRPr="008371C0" w:rsidRDefault="007741D2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tr w:rsidR="008371C0" w:rsidRPr="008371C0" w14:paraId="60C525B9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AE31740" w14:textId="19E420CD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lastRenderedPageBreak/>
              <w:t>Brecht, 2010</w:t>
            </w:r>
          </w:p>
        </w:tc>
        <w:tc>
          <w:tcPr>
            <w:tcW w:w="356" w:type="pct"/>
            <w:noWrap/>
          </w:tcPr>
          <w:p w14:paraId="54FFDD66" w14:textId="5FCB0906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ustralia</w:t>
            </w:r>
          </w:p>
        </w:tc>
        <w:tc>
          <w:tcPr>
            <w:tcW w:w="255" w:type="pct"/>
            <w:noWrap/>
          </w:tcPr>
          <w:p w14:paraId="76DD6226" w14:textId="0B261FFF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260B52AD" w14:textId="53CE8F2F" w:rsidR="00450CA7" w:rsidRPr="008371C0" w:rsidRDefault="00BE4E68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1B6F8EE4" w14:textId="405B6FA9" w:rsidR="00450CA7" w:rsidRPr="008371C0" w:rsidRDefault="00BE4E68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  <w:t>Full-term</w:t>
            </w:r>
          </w:p>
        </w:tc>
        <w:tc>
          <w:tcPr>
            <w:tcW w:w="457" w:type="pct"/>
            <w:noWrap/>
          </w:tcPr>
          <w:p w14:paraId="21C984B7" w14:textId="444705B2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4AF529AF" w14:textId="73B2479E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3A4D0A2C" w14:textId="19725CF4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upper respiratory tract infection, 1 week</w:t>
            </w:r>
          </w:p>
        </w:tc>
        <w:tc>
          <w:tcPr>
            <w:tcW w:w="254" w:type="pct"/>
            <w:noWrap/>
          </w:tcPr>
          <w:p w14:paraId="388C0D88" w14:textId="3D774825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1</w:t>
            </w:r>
          </w:p>
        </w:tc>
        <w:tc>
          <w:tcPr>
            <w:tcW w:w="1089" w:type="pct"/>
          </w:tcPr>
          <w:p w14:paraId="6FEFE22F" w14:textId="61BF97BD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43 days</w:t>
            </w:r>
          </w:p>
        </w:tc>
      </w:tr>
      <w:tr w:rsidR="008371C0" w:rsidRPr="008371C0" w14:paraId="30C97346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552BCC85" w14:textId="5364CD7D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Oades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5</w:t>
            </w:r>
          </w:p>
        </w:tc>
        <w:tc>
          <w:tcPr>
            <w:tcW w:w="356" w:type="pct"/>
            <w:noWrap/>
          </w:tcPr>
          <w:p w14:paraId="0C51FDDC" w14:textId="5D2C0DE0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UK</w:t>
            </w:r>
          </w:p>
        </w:tc>
        <w:tc>
          <w:tcPr>
            <w:tcW w:w="255" w:type="pct"/>
            <w:noWrap/>
          </w:tcPr>
          <w:p w14:paraId="408497D8" w14:textId="7E1D1F91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39C218C7" w14:textId="0DBD0CC1" w:rsidR="00450CA7" w:rsidRPr="008371C0" w:rsidRDefault="00BE4E68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663D65EE" w14:textId="416DF1D6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5C7C3AEB" w14:textId="31E37C1B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200</w:t>
            </w:r>
          </w:p>
        </w:tc>
        <w:tc>
          <w:tcPr>
            <w:tcW w:w="559" w:type="pct"/>
            <w:noWrap/>
          </w:tcPr>
          <w:p w14:paraId="24ED32F2" w14:textId="7F1CD7B8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762" w:type="pct"/>
            <w:noWrap/>
          </w:tcPr>
          <w:p w14:paraId="3AC84522" w14:textId="108CABBA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bdominal pain and an elevated CRP, 0</w:t>
            </w:r>
          </w:p>
        </w:tc>
        <w:tc>
          <w:tcPr>
            <w:tcW w:w="254" w:type="pct"/>
            <w:noWrap/>
          </w:tcPr>
          <w:p w14:paraId="3010ED50" w14:textId="24177AC6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146CE63D" w14:textId="72939381" w:rsidR="00450CA7" w:rsidRPr="008371C0" w:rsidRDefault="007741D2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7 days</w:t>
            </w:r>
          </w:p>
        </w:tc>
      </w:tr>
      <w:tr w:rsidR="008371C0" w:rsidRPr="008371C0" w14:paraId="12FFBCA4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1C653FC" w14:textId="7FA4B809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Jones, 2013</w:t>
            </w:r>
          </w:p>
        </w:tc>
        <w:tc>
          <w:tcPr>
            <w:tcW w:w="356" w:type="pct"/>
            <w:noWrap/>
          </w:tcPr>
          <w:p w14:paraId="309090D6" w14:textId="6D353DAF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America</w:t>
            </w:r>
          </w:p>
        </w:tc>
        <w:tc>
          <w:tcPr>
            <w:tcW w:w="255" w:type="pct"/>
            <w:noWrap/>
          </w:tcPr>
          <w:p w14:paraId="3511349E" w14:textId="2E8C4BB3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701C57D4" w14:textId="78B3242B" w:rsidR="00450CA7" w:rsidRPr="008371C0" w:rsidRDefault="00BE4E68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413" w:type="pct"/>
            <w:noWrap/>
          </w:tcPr>
          <w:p w14:paraId="0A625655" w14:textId="6FBF7FAA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5</w:t>
            </w:r>
          </w:p>
        </w:tc>
        <w:tc>
          <w:tcPr>
            <w:tcW w:w="457" w:type="pct"/>
            <w:noWrap/>
          </w:tcPr>
          <w:p w14:paraId="7996A729" w14:textId="20918CED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200</w:t>
            </w:r>
          </w:p>
        </w:tc>
        <w:tc>
          <w:tcPr>
            <w:tcW w:w="559" w:type="pct"/>
            <w:noWrap/>
          </w:tcPr>
          <w:p w14:paraId="2397B726" w14:textId="0AD836CB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0E59EBF9" w14:textId="23BAC34B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brile illnesses, 1 week</w:t>
            </w:r>
          </w:p>
        </w:tc>
        <w:tc>
          <w:tcPr>
            <w:tcW w:w="254" w:type="pct"/>
            <w:noWrap/>
          </w:tcPr>
          <w:p w14:paraId="2ABE67A8" w14:textId="33CDD4C6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1089" w:type="pct"/>
          </w:tcPr>
          <w:p w14:paraId="659B5459" w14:textId="75FEB24C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34 days</w:t>
            </w:r>
          </w:p>
        </w:tc>
      </w:tr>
      <w:tr w:rsidR="008371C0" w:rsidRPr="008371C0" w14:paraId="4C80A218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00D29F1C" w14:textId="4EE2DAE7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Hirata, 2011</w:t>
            </w:r>
          </w:p>
        </w:tc>
        <w:tc>
          <w:tcPr>
            <w:tcW w:w="356" w:type="pct"/>
            <w:noWrap/>
          </w:tcPr>
          <w:p w14:paraId="2B2EA6DA" w14:textId="6FF4B4C5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Japan</w:t>
            </w:r>
          </w:p>
        </w:tc>
        <w:tc>
          <w:tcPr>
            <w:tcW w:w="255" w:type="pct"/>
            <w:noWrap/>
          </w:tcPr>
          <w:p w14:paraId="37C3BD15" w14:textId="19C7D624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6B39A355" w14:textId="666436C0" w:rsidR="00450CA7" w:rsidRPr="008371C0" w:rsidRDefault="00BE4E68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1D3BEE2A" w14:textId="124F0A12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7</w:t>
            </w:r>
          </w:p>
        </w:tc>
        <w:tc>
          <w:tcPr>
            <w:tcW w:w="457" w:type="pct"/>
            <w:noWrap/>
          </w:tcPr>
          <w:p w14:paraId="1F2C8585" w14:textId="7D420936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A0B0501" w14:textId="6968510E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63CBA7FD" w14:textId="61FA6A6A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254" w:type="pct"/>
            <w:noWrap/>
          </w:tcPr>
          <w:p w14:paraId="16F890B2" w14:textId="7A687768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2</w:t>
            </w:r>
          </w:p>
        </w:tc>
        <w:tc>
          <w:tcPr>
            <w:tcW w:w="1089" w:type="pct"/>
          </w:tcPr>
          <w:p w14:paraId="58D3B2D6" w14:textId="5C921E07" w:rsidR="00450CA7" w:rsidRPr="008371C0" w:rsidRDefault="007741D2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 years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(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severe neurological sequelae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7DDC0C5E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084B085" w14:textId="5ED146AA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van den Berg-van de </w:t>
            </w: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Glind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12</w:t>
            </w:r>
          </w:p>
        </w:tc>
        <w:tc>
          <w:tcPr>
            <w:tcW w:w="356" w:type="pct"/>
            <w:noWrap/>
          </w:tcPr>
          <w:p w14:paraId="5D74CCFC" w14:textId="1D90BFA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The Netherlands</w:t>
            </w:r>
          </w:p>
        </w:tc>
        <w:tc>
          <w:tcPr>
            <w:tcW w:w="255" w:type="pct"/>
            <w:noWrap/>
          </w:tcPr>
          <w:p w14:paraId="64E8C440" w14:textId="55151F9E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399" w:type="pct"/>
            <w:noWrap/>
          </w:tcPr>
          <w:p w14:paraId="50BDA9E2" w14:textId="552B9034" w:rsidR="00450CA7" w:rsidRPr="008371C0" w:rsidRDefault="00BE4E68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172B2CC1" w14:textId="689B6650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</w:tcPr>
          <w:p w14:paraId="6E609FEF" w14:textId="2CB10C04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NA</w:t>
            </w:r>
          </w:p>
        </w:tc>
        <w:tc>
          <w:tcPr>
            <w:tcW w:w="559" w:type="pct"/>
            <w:noWrap/>
          </w:tcPr>
          <w:p w14:paraId="0BE47A08" w14:textId="1F26C016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Caesarean</w:t>
            </w:r>
          </w:p>
        </w:tc>
        <w:tc>
          <w:tcPr>
            <w:tcW w:w="762" w:type="pct"/>
            <w:noWrap/>
          </w:tcPr>
          <w:p w14:paraId="572A2F17" w14:textId="2CA3BC2C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ver, 0</w:t>
            </w:r>
          </w:p>
        </w:tc>
        <w:tc>
          <w:tcPr>
            <w:tcW w:w="254" w:type="pct"/>
            <w:noWrap/>
          </w:tcPr>
          <w:p w14:paraId="085D6950" w14:textId="14B9DBED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</w:tcPr>
          <w:p w14:paraId="029DE162" w14:textId="54F7B635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Di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15 days</w:t>
            </w:r>
          </w:p>
        </w:tc>
      </w:tr>
      <w:tr w:rsidR="008371C0" w:rsidRPr="008371C0" w14:paraId="6BBB31E0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C74827D" w14:textId="2076B5F5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proofErr w:type="spellStart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erboon-Maciolek</w:t>
            </w:r>
            <w:proofErr w:type="spellEnd"/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006</w:t>
            </w:r>
          </w:p>
        </w:tc>
        <w:tc>
          <w:tcPr>
            <w:tcW w:w="356" w:type="pct"/>
            <w:noWrap/>
          </w:tcPr>
          <w:p w14:paraId="2CBED971" w14:textId="052F46E8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The Netherlands</w:t>
            </w:r>
          </w:p>
        </w:tc>
        <w:tc>
          <w:tcPr>
            <w:tcW w:w="255" w:type="pct"/>
            <w:noWrap/>
          </w:tcPr>
          <w:p w14:paraId="30A88A56" w14:textId="01BFF007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6</w:t>
            </w:r>
          </w:p>
        </w:tc>
        <w:tc>
          <w:tcPr>
            <w:tcW w:w="399" w:type="pct"/>
            <w:noWrap/>
          </w:tcPr>
          <w:p w14:paraId="4CCFC741" w14:textId="7A875B79" w:rsidR="00450CA7" w:rsidRPr="008371C0" w:rsidRDefault="00BE4E68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Female</w:t>
            </w:r>
          </w:p>
        </w:tc>
        <w:tc>
          <w:tcPr>
            <w:tcW w:w="413" w:type="pct"/>
            <w:noWrap/>
          </w:tcPr>
          <w:p w14:paraId="5A1BE36D" w14:textId="1B8CD738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8</w:t>
            </w:r>
          </w:p>
        </w:tc>
        <w:tc>
          <w:tcPr>
            <w:tcW w:w="457" w:type="pct"/>
            <w:noWrap/>
          </w:tcPr>
          <w:p w14:paraId="7AF0AC21" w14:textId="05294B2D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100</w:t>
            </w:r>
          </w:p>
        </w:tc>
        <w:tc>
          <w:tcPr>
            <w:tcW w:w="559" w:type="pct"/>
            <w:noWrap/>
          </w:tcPr>
          <w:p w14:paraId="7E085E87" w14:textId="1C35A9EF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221F5AA7" w14:textId="51C4EC39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27E58B04" w14:textId="3936D26A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5</w:t>
            </w:r>
          </w:p>
        </w:tc>
        <w:tc>
          <w:tcPr>
            <w:tcW w:w="1089" w:type="pct"/>
          </w:tcPr>
          <w:p w14:paraId="2C12E3D5" w14:textId="02D75A44" w:rsidR="00450CA7" w:rsidRPr="008371C0" w:rsidRDefault="007741D2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6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 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years (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cerebral palsy, epilepsy, CVI cerebral visual impairment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4957E119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62BED9A9" w14:textId="77777777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56" w:type="pct"/>
            <w:noWrap/>
          </w:tcPr>
          <w:p w14:paraId="4EB10E85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255" w:type="pct"/>
            <w:noWrap/>
          </w:tcPr>
          <w:p w14:paraId="7986F442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99" w:type="pct"/>
            <w:noWrap/>
          </w:tcPr>
          <w:p w14:paraId="4955700D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413" w:type="pct"/>
            <w:noWrap/>
          </w:tcPr>
          <w:p w14:paraId="6DB88819" w14:textId="0AA71B9B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457" w:type="pct"/>
            <w:noWrap/>
          </w:tcPr>
          <w:p w14:paraId="5B4A1E11" w14:textId="47DAB511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280</w:t>
            </w:r>
          </w:p>
        </w:tc>
        <w:tc>
          <w:tcPr>
            <w:tcW w:w="559" w:type="pct"/>
            <w:noWrap/>
          </w:tcPr>
          <w:p w14:paraId="45705D19" w14:textId="2C612A03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02B069A5" w14:textId="269590F4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44D17F16" w14:textId="0732F2A5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1089" w:type="pct"/>
          </w:tcPr>
          <w:p w14:paraId="340545EA" w14:textId="08BA691C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, 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6 years (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with cerebral palsy, epilepsy, BD behavioral disorder</w:t>
            </w:r>
            <w:r w:rsidR="00781849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)</w:t>
            </w:r>
          </w:p>
        </w:tc>
      </w:tr>
      <w:tr w:rsidR="008371C0" w:rsidRPr="008371C0" w14:paraId="2EB9E161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36586EA7" w14:textId="77777777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56" w:type="pct"/>
            <w:noWrap/>
          </w:tcPr>
          <w:p w14:paraId="7999D24F" w14:textId="77777777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255" w:type="pct"/>
            <w:noWrap/>
          </w:tcPr>
          <w:p w14:paraId="1D261225" w14:textId="77777777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99" w:type="pct"/>
            <w:noWrap/>
          </w:tcPr>
          <w:p w14:paraId="5892C937" w14:textId="77777777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413" w:type="pct"/>
            <w:noWrap/>
          </w:tcPr>
          <w:p w14:paraId="123E3087" w14:textId="52E6AEA4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0</w:t>
            </w:r>
          </w:p>
        </w:tc>
        <w:tc>
          <w:tcPr>
            <w:tcW w:w="457" w:type="pct"/>
            <w:noWrap/>
          </w:tcPr>
          <w:p w14:paraId="76D873F2" w14:textId="76C6A6C9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600</w:t>
            </w:r>
          </w:p>
        </w:tc>
        <w:tc>
          <w:tcPr>
            <w:tcW w:w="559" w:type="pct"/>
            <w:noWrap/>
          </w:tcPr>
          <w:p w14:paraId="68E50100" w14:textId="3DF96BB9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34644108" w14:textId="24A6780B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051F9631" w14:textId="48935804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6</w:t>
            </w:r>
          </w:p>
        </w:tc>
        <w:tc>
          <w:tcPr>
            <w:tcW w:w="1089" w:type="pct"/>
          </w:tcPr>
          <w:p w14:paraId="27D197D0" w14:textId="352403FB" w:rsidR="00450CA7" w:rsidRPr="008371C0" w:rsidRDefault="007741D2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 years</w:t>
            </w:r>
          </w:p>
        </w:tc>
      </w:tr>
      <w:tr w:rsidR="008371C0" w:rsidRPr="008371C0" w14:paraId="72A70787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4419871A" w14:textId="77777777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56" w:type="pct"/>
            <w:noWrap/>
          </w:tcPr>
          <w:p w14:paraId="2260B9BA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255" w:type="pct"/>
            <w:noWrap/>
          </w:tcPr>
          <w:p w14:paraId="73C1E0C5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99" w:type="pct"/>
            <w:noWrap/>
          </w:tcPr>
          <w:p w14:paraId="6FD8DB5A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413" w:type="pct"/>
            <w:noWrap/>
          </w:tcPr>
          <w:p w14:paraId="6D63FA36" w14:textId="2157FDB0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3</w:t>
            </w:r>
          </w:p>
        </w:tc>
        <w:tc>
          <w:tcPr>
            <w:tcW w:w="457" w:type="pct"/>
            <w:noWrap/>
          </w:tcPr>
          <w:p w14:paraId="2F82E6D3" w14:textId="47AC0B8C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1800</w:t>
            </w:r>
          </w:p>
        </w:tc>
        <w:tc>
          <w:tcPr>
            <w:tcW w:w="559" w:type="pct"/>
            <w:noWrap/>
          </w:tcPr>
          <w:p w14:paraId="4BDDF435" w14:textId="2E43E60F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1CEE8101" w14:textId="7DDD8C03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04D7BE7C" w14:textId="57A47482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1</w:t>
            </w:r>
          </w:p>
        </w:tc>
        <w:tc>
          <w:tcPr>
            <w:tcW w:w="1089" w:type="pct"/>
          </w:tcPr>
          <w:p w14:paraId="63B35A96" w14:textId="066D8F26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2 years</w:t>
            </w:r>
          </w:p>
        </w:tc>
      </w:tr>
      <w:tr w:rsidR="008371C0" w:rsidRPr="008371C0" w14:paraId="26EFA6E3" w14:textId="77777777" w:rsidTr="007A7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noWrap/>
          </w:tcPr>
          <w:p w14:paraId="7290902A" w14:textId="77777777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56" w:type="pct"/>
            <w:noWrap/>
          </w:tcPr>
          <w:p w14:paraId="2EF77F5D" w14:textId="77777777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255" w:type="pct"/>
            <w:noWrap/>
          </w:tcPr>
          <w:p w14:paraId="67DDE009" w14:textId="77777777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99" w:type="pct"/>
            <w:noWrap/>
          </w:tcPr>
          <w:p w14:paraId="45E89D86" w14:textId="77777777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413" w:type="pct"/>
            <w:noWrap/>
          </w:tcPr>
          <w:p w14:paraId="07EFF8DF" w14:textId="375142A1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0</w:t>
            </w:r>
          </w:p>
        </w:tc>
        <w:tc>
          <w:tcPr>
            <w:tcW w:w="457" w:type="pct"/>
            <w:noWrap/>
          </w:tcPr>
          <w:p w14:paraId="1C2B38AA" w14:textId="4375F7ED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800</w:t>
            </w:r>
          </w:p>
        </w:tc>
        <w:tc>
          <w:tcPr>
            <w:tcW w:w="559" w:type="pct"/>
            <w:noWrap/>
          </w:tcPr>
          <w:p w14:paraId="41298755" w14:textId="1FB505FB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noWrap/>
          </w:tcPr>
          <w:p w14:paraId="71399CD8" w14:textId="7EB34193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noWrap/>
          </w:tcPr>
          <w:p w14:paraId="4A4309EC" w14:textId="5B167E02" w:rsidR="00450CA7" w:rsidRPr="008371C0" w:rsidRDefault="00450CA7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6</w:t>
            </w:r>
          </w:p>
        </w:tc>
        <w:tc>
          <w:tcPr>
            <w:tcW w:w="1089" w:type="pct"/>
          </w:tcPr>
          <w:p w14:paraId="08E07B87" w14:textId="4BB88FB0" w:rsidR="00450CA7" w:rsidRPr="008371C0" w:rsidRDefault="007741D2" w:rsidP="00450C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  <w:r w:rsidR="00450CA7"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, 4 years</w:t>
            </w:r>
          </w:p>
        </w:tc>
      </w:tr>
      <w:tr w:rsidR="008371C0" w:rsidRPr="008371C0" w14:paraId="2BA36559" w14:textId="77777777" w:rsidTr="007A7296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pct"/>
            <w:tcBorders>
              <w:bottom w:val="single" w:sz="4" w:space="0" w:color="auto"/>
            </w:tcBorders>
            <w:noWrap/>
          </w:tcPr>
          <w:p w14:paraId="14055E25" w14:textId="77777777" w:rsidR="00450CA7" w:rsidRPr="008371C0" w:rsidRDefault="00450CA7" w:rsidP="00450CA7">
            <w:pPr>
              <w:widowControl/>
              <w:jc w:val="left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56" w:type="pct"/>
            <w:tcBorders>
              <w:bottom w:val="single" w:sz="4" w:space="0" w:color="auto"/>
            </w:tcBorders>
            <w:noWrap/>
          </w:tcPr>
          <w:p w14:paraId="2CF96549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255" w:type="pct"/>
            <w:tcBorders>
              <w:bottom w:val="single" w:sz="4" w:space="0" w:color="auto"/>
            </w:tcBorders>
            <w:noWrap/>
          </w:tcPr>
          <w:p w14:paraId="76AF606B" w14:textId="79EB9833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399" w:type="pct"/>
            <w:tcBorders>
              <w:bottom w:val="single" w:sz="4" w:space="0" w:color="auto"/>
            </w:tcBorders>
            <w:noWrap/>
          </w:tcPr>
          <w:p w14:paraId="4112E896" w14:textId="7777777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</w:p>
        </w:tc>
        <w:tc>
          <w:tcPr>
            <w:tcW w:w="413" w:type="pct"/>
            <w:tcBorders>
              <w:bottom w:val="single" w:sz="4" w:space="0" w:color="auto"/>
            </w:tcBorders>
            <w:noWrap/>
          </w:tcPr>
          <w:p w14:paraId="0D71A088" w14:textId="7B96F4FC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33</w:t>
            </w:r>
          </w:p>
        </w:tc>
        <w:tc>
          <w:tcPr>
            <w:tcW w:w="457" w:type="pct"/>
            <w:tcBorders>
              <w:bottom w:val="single" w:sz="4" w:space="0" w:color="auto"/>
            </w:tcBorders>
            <w:noWrap/>
          </w:tcPr>
          <w:p w14:paraId="5B28334F" w14:textId="69416247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2170</w:t>
            </w:r>
          </w:p>
        </w:tc>
        <w:tc>
          <w:tcPr>
            <w:tcW w:w="559" w:type="pct"/>
            <w:tcBorders>
              <w:bottom w:val="single" w:sz="4" w:space="0" w:color="auto"/>
            </w:tcBorders>
            <w:noWrap/>
          </w:tcPr>
          <w:p w14:paraId="3045367E" w14:textId="0C642C04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Vaginal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noWrap/>
          </w:tcPr>
          <w:p w14:paraId="6A483C9D" w14:textId="79F95058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 xml:space="preserve">　</w:t>
            </w:r>
          </w:p>
        </w:tc>
        <w:tc>
          <w:tcPr>
            <w:tcW w:w="254" w:type="pct"/>
            <w:tcBorders>
              <w:bottom w:val="single" w:sz="4" w:space="0" w:color="auto"/>
            </w:tcBorders>
            <w:noWrap/>
          </w:tcPr>
          <w:p w14:paraId="704A3FC1" w14:textId="08ED0A51" w:rsidR="00450CA7" w:rsidRPr="008371C0" w:rsidRDefault="00450CA7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1089" w:type="pct"/>
            <w:tcBorders>
              <w:bottom w:val="single" w:sz="4" w:space="0" w:color="auto"/>
            </w:tcBorders>
          </w:tcPr>
          <w:p w14:paraId="6B7CBE74" w14:textId="34863B7F" w:rsidR="00450CA7" w:rsidRPr="008371C0" w:rsidRDefault="007741D2" w:rsidP="00450C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8371C0">
              <w:rPr>
                <w:rFonts w:ascii="Times New Roman" w:eastAsia="等线" w:hAnsi="Times New Roman" w:cs="Times New Roman"/>
                <w:sz w:val="15"/>
                <w:szCs w:val="15"/>
              </w:rPr>
              <w:t>Survived</w:t>
            </w:r>
          </w:p>
        </w:tc>
      </w:tr>
      <w:bookmarkEnd w:id="0"/>
    </w:tbl>
    <w:p w14:paraId="3177397F" w14:textId="77777777" w:rsidR="001D6E1A" w:rsidRPr="008371C0" w:rsidRDefault="001D6E1A">
      <w:pPr>
        <w:rPr>
          <w:rFonts w:ascii="Times New Roman" w:hAnsi="Times New Roman" w:cs="Times New Roman"/>
          <w:sz w:val="15"/>
          <w:szCs w:val="15"/>
        </w:rPr>
      </w:pPr>
    </w:p>
    <w:sectPr w:rsidR="001D6E1A" w:rsidRPr="008371C0" w:rsidSect="00FD51B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983CF" w14:textId="77777777" w:rsidR="009F0F73" w:rsidRDefault="009F0F73" w:rsidP="008371C0">
      <w:r>
        <w:separator/>
      </w:r>
    </w:p>
  </w:endnote>
  <w:endnote w:type="continuationSeparator" w:id="0">
    <w:p w14:paraId="510E5587" w14:textId="77777777" w:rsidR="009F0F73" w:rsidRDefault="009F0F73" w:rsidP="00837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A7D2B8" w14:textId="77777777" w:rsidR="009F0F73" w:rsidRDefault="009F0F73" w:rsidP="008371C0">
      <w:r>
        <w:separator/>
      </w:r>
    </w:p>
  </w:footnote>
  <w:footnote w:type="continuationSeparator" w:id="0">
    <w:p w14:paraId="16F0A3C4" w14:textId="77777777" w:rsidR="009F0F73" w:rsidRDefault="009F0F73" w:rsidP="008371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TG0MDIxMjOzMDNQ0lEKTi0uzszPAykwqgUAlNO+VSwAAAA="/>
  </w:docVars>
  <w:rsids>
    <w:rsidRoot w:val="00FD51BA"/>
    <w:rsid w:val="001D6E1A"/>
    <w:rsid w:val="002414C8"/>
    <w:rsid w:val="00250450"/>
    <w:rsid w:val="002935CF"/>
    <w:rsid w:val="0030437C"/>
    <w:rsid w:val="00311C2F"/>
    <w:rsid w:val="003B69EE"/>
    <w:rsid w:val="00450CA7"/>
    <w:rsid w:val="004B4E42"/>
    <w:rsid w:val="004D0CC2"/>
    <w:rsid w:val="00632EB6"/>
    <w:rsid w:val="006412D3"/>
    <w:rsid w:val="00671E96"/>
    <w:rsid w:val="007741D2"/>
    <w:rsid w:val="00781849"/>
    <w:rsid w:val="0078670A"/>
    <w:rsid w:val="007A7296"/>
    <w:rsid w:val="007C6216"/>
    <w:rsid w:val="008371C0"/>
    <w:rsid w:val="009B22D7"/>
    <w:rsid w:val="009F0F73"/>
    <w:rsid w:val="00BB208E"/>
    <w:rsid w:val="00BE4E68"/>
    <w:rsid w:val="00D80242"/>
    <w:rsid w:val="00F348EC"/>
    <w:rsid w:val="00FB78DE"/>
    <w:rsid w:val="00FD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A0EF9"/>
  <w15:chartTrackingRefBased/>
  <w15:docId w15:val="{E08172E3-A276-4278-B57B-8B60324FD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043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371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371C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371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371C0"/>
    <w:rPr>
      <w:sz w:val="18"/>
      <w:szCs w:val="18"/>
    </w:rPr>
  </w:style>
  <w:style w:type="table" w:styleId="4">
    <w:name w:val="Plain Table 4"/>
    <w:basedOn w:val="a1"/>
    <w:uiPriority w:val="44"/>
    <w:rsid w:val="007A72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6</Pages>
  <Words>1163</Words>
  <Characters>6634</Characters>
  <Application>Microsoft Office Word</Application>
  <DocSecurity>0</DocSecurity>
  <Lines>55</Lines>
  <Paragraphs>15</Paragraphs>
  <ScaleCrop>false</ScaleCrop>
  <Company/>
  <LinksUpToDate>false</LinksUpToDate>
  <CharactersWithSpaces>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meng</dc:creator>
  <cp:keywords/>
  <dc:description/>
  <cp:lastModifiedBy>zhang meng</cp:lastModifiedBy>
  <cp:revision>17</cp:revision>
  <dcterms:created xsi:type="dcterms:W3CDTF">2020-11-26T06:03:00Z</dcterms:created>
  <dcterms:modified xsi:type="dcterms:W3CDTF">2020-12-30T09:45:00Z</dcterms:modified>
</cp:coreProperties>
</file>